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bottomFromText="200" w:vertAnchor="page" w:horzAnchor="margin" w:tblpX="-702" w:tblpY="1414"/>
        <w:tblW w:w="0" w:type="auto"/>
        <w:tblCellMar>
          <w:left w:w="28" w:type="dxa"/>
          <w:right w:w="0" w:type="dxa"/>
        </w:tblCellMar>
        <w:tblLook w:val="04A0" w:firstRow="1" w:lastRow="0" w:firstColumn="1" w:lastColumn="0" w:noHBand="0" w:noVBand="1"/>
      </w:tblPr>
      <w:tblGrid>
        <w:gridCol w:w="183"/>
        <w:gridCol w:w="212"/>
        <w:gridCol w:w="1097"/>
        <w:gridCol w:w="198"/>
        <w:gridCol w:w="2017"/>
        <w:gridCol w:w="198"/>
        <w:gridCol w:w="2047"/>
        <w:gridCol w:w="198"/>
        <w:gridCol w:w="2281"/>
        <w:gridCol w:w="599"/>
        <w:gridCol w:w="32"/>
      </w:tblGrid>
      <w:tr w:rsidR="00DA76AA" w:rsidRPr="003A62CC" w14:paraId="17A74426" w14:textId="77777777" w:rsidTr="005137B6">
        <w:trPr>
          <w:trHeight w:val="170"/>
        </w:trPr>
        <w:tc>
          <w:tcPr>
            <w:tcW w:w="0" w:type="auto"/>
            <w:gridSpan w:val="10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6E1F74DE" w14:textId="77777777" w:rsidR="00DA76AA" w:rsidRPr="003A62CC" w:rsidRDefault="00DA76AA" w:rsidP="00DA76AA">
            <w:pPr>
              <w:spacing w:after="0" w:line="240" w:lineRule="auto"/>
              <w:ind w:left="-180" w:right="-42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>T.C. ESKİŞEHİR OSMANGAZİ ÜNİVERSİTESİ EĞİTİM FAKÜLTESİ</w:t>
            </w:r>
          </w:p>
          <w:p w14:paraId="47D35DE9" w14:textId="77777777" w:rsidR="00DA76AA" w:rsidRPr="003A62CC" w:rsidRDefault="00DA76AA" w:rsidP="00DA76AA">
            <w:pPr>
              <w:spacing w:after="0" w:line="240" w:lineRule="auto"/>
              <w:ind w:left="-180"/>
              <w:jc w:val="center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  <w:t>REHBERLİK VE PSİKOLOJİK DANIŞMANLIK</w:t>
            </w:r>
            <w:r w:rsidRPr="003A62C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LİSANS PROGRAMI   </w:t>
            </w:r>
            <w:r w:rsidRPr="003A62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eastAsia="tr-TR"/>
              </w:rPr>
              <w:t>(I. ÖĞRETİM)</w:t>
            </w:r>
            <w:r w:rsidRPr="003A62C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 </w:t>
            </w:r>
          </w:p>
          <w:p w14:paraId="12C697D4" w14:textId="77777777" w:rsidR="00DA76AA" w:rsidRPr="003A62CC" w:rsidRDefault="00DA76AA" w:rsidP="00DA76AA">
            <w:pPr>
              <w:spacing w:after="0" w:line="240" w:lineRule="auto"/>
              <w:ind w:left="-180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2022-2023 ÖĞRETİM YILI </w:t>
            </w:r>
            <w:r w:rsidRPr="003A62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u w:val="single"/>
                <w:lang w:eastAsia="tr-TR"/>
              </w:rPr>
              <w:t>GÜZ DÖNEMİ</w:t>
            </w:r>
            <w:r w:rsidRPr="003A62C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tr-TR"/>
              </w:rPr>
              <w:t xml:space="preserve"> HAFTALIK DERS PROGRAM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BB4DDF" w14:textId="77777777" w:rsidR="00DA76AA" w:rsidRPr="003A62CC" w:rsidRDefault="00DA76AA" w:rsidP="00DA76AA">
            <w:pP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</w:p>
        </w:tc>
      </w:tr>
      <w:tr w:rsidR="00DA76AA" w:rsidRPr="003A62CC" w14:paraId="3C7C11E4" w14:textId="77777777" w:rsidTr="005137B6">
        <w:trPr>
          <w:trHeight w:val="170"/>
        </w:trPr>
        <w:tc>
          <w:tcPr>
            <w:tcW w:w="0" w:type="auto"/>
            <w:gridSpan w:val="10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06EE1B02" w14:textId="77777777" w:rsidR="00DA76AA" w:rsidRPr="003A62CC" w:rsidRDefault="00DA76AA" w:rsidP="00DA76AA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8ECDDA" w14:textId="77777777" w:rsidR="00DA76AA" w:rsidRPr="003A62CC" w:rsidRDefault="00DA76AA" w:rsidP="00DA76AA">
            <w:pPr>
              <w:spacing w:after="0"/>
              <w:rPr>
                <w:sz w:val="20"/>
                <w:szCs w:val="20"/>
                <w:lang w:eastAsia="tr-TR"/>
              </w:rPr>
            </w:pPr>
          </w:p>
        </w:tc>
      </w:tr>
      <w:tr w:rsidR="00DA76AA" w:rsidRPr="003A62CC" w14:paraId="1A7A3FA9" w14:textId="77777777" w:rsidTr="005137B6">
        <w:trPr>
          <w:trHeight w:val="170"/>
        </w:trPr>
        <w:tc>
          <w:tcPr>
            <w:tcW w:w="0" w:type="auto"/>
            <w:gridSpan w:val="10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7EC72EAB" w14:textId="77777777" w:rsidR="00DA76AA" w:rsidRPr="003A62CC" w:rsidRDefault="00DA76AA" w:rsidP="00DA76AA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5643F7" w14:textId="77777777" w:rsidR="00DA76AA" w:rsidRPr="003A62CC" w:rsidRDefault="00DA76AA" w:rsidP="00DA76AA">
            <w:pPr>
              <w:spacing w:after="0"/>
              <w:rPr>
                <w:sz w:val="20"/>
                <w:szCs w:val="20"/>
                <w:lang w:eastAsia="tr-TR"/>
              </w:rPr>
            </w:pPr>
          </w:p>
        </w:tc>
      </w:tr>
      <w:tr w:rsidR="00DA76AA" w:rsidRPr="003A62CC" w14:paraId="6816B076" w14:textId="77777777" w:rsidTr="005137B6">
        <w:trPr>
          <w:trHeight w:val="170"/>
        </w:trPr>
        <w:tc>
          <w:tcPr>
            <w:tcW w:w="0" w:type="auto"/>
            <w:gridSpan w:val="10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5EE90392" w14:textId="77777777" w:rsidR="00DA76AA" w:rsidRPr="003A62CC" w:rsidRDefault="00DA76AA" w:rsidP="00DA76AA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3AD554" w14:textId="77777777" w:rsidR="00DA76AA" w:rsidRPr="003A62CC" w:rsidRDefault="00DA76AA" w:rsidP="00DA76AA">
            <w:pPr>
              <w:spacing w:after="0"/>
              <w:rPr>
                <w:sz w:val="20"/>
                <w:szCs w:val="20"/>
                <w:lang w:eastAsia="tr-TR"/>
              </w:rPr>
            </w:pPr>
          </w:p>
        </w:tc>
      </w:tr>
      <w:tr w:rsidR="004959EA" w:rsidRPr="003A62CC" w14:paraId="54820420" w14:textId="77777777" w:rsidTr="005137B6">
        <w:trPr>
          <w:trHeight w:val="1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C7A81" w14:textId="77777777" w:rsidR="00DA76AA" w:rsidRPr="003A62CC" w:rsidRDefault="00DA76AA" w:rsidP="00DA76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  <w:t>Gü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48652" w14:textId="77777777" w:rsidR="00DA76AA" w:rsidRPr="003A62CC" w:rsidRDefault="00DA76AA" w:rsidP="00DA76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  <w:t>Sa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1E15D" w14:textId="77777777" w:rsidR="00DA76AA" w:rsidRPr="003A62CC" w:rsidRDefault="00DA76AA" w:rsidP="00DA76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  <w:t>I.SINIF  (I Y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F8400" w14:textId="77777777" w:rsidR="00DA76AA" w:rsidRPr="003A62CC" w:rsidRDefault="00DA76AA" w:rsidP="00DA76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  <w:t>Y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7DE53" w14:textId="77777777" w:rsidR="00DA76AA" w:rsidRPr="003A62CC" w:rsidRDefault="00DA76AA" w:rsidP="00DA76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  <w:t>II. SINIF (III. Y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8E654" w14:textId="77777777" w:rsidR="00DA76AA" w:rsidRPr="003A62CC" w:rsidRDefault="00DA76AA" w:rsidP="00DA76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  <w:t>Y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8E5A0" w14:textId="77777777" w:rsidR="00DA76AA" w:rsidRPr="003A62CC" w:rsidRDefault="00DA76AA" w:rsidP="00DA76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  <w:t>III. SINIF (V.Y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E2569" w14:textId="77777777" w:rsidR="00DA76AA" w:rsidRPr="003A62CC" w:rsidRDefault="00DA76AA" w:rsidP="00DA76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  <w:t>Y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DF167" w14:textId="77777777" w:rsidR="00DA76AA" w:rsidRPr="003A62CC" w:rsidRDefault="00DA76AA" w:rsidP="00DA76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  <w:t>IV. SINIF (VII. YY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8B2E877" w14:textId="77777777" w:rsidR="00DA76AA" w:rsidRPr="003A62CC" w:rsidRDefault="00DA76AA" w:rsidP="00DA76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  <w:t>Y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8CF438" w14:textId="77777777" w:rsidR="00DA76AA" w:rsidRPr="003A62CC" w:rsidRDefault="00DA76AA" w:rsidP="00DA76AA">
            <w:pPr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eastAsia="tr-TR"/>
              </w:rPr>
            </w:pPr>
          </w:p>
        </w:tc>
      </w:tr>
      <w:tr w:rsidR="004959EA" w:rsidRPr="003A62CC" w14:paraId="3FCA55F9" w14:textId="77777777" w:rsidTr="005137B6">
        <w:trPr>
          <w:trHeight w:val="17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extDirection w:val="btLr"/>
            <w:vAlign w:val="center"/>
            <w:hideMark/>
          </w:tcPr>
          <w:p w14:paraId="1AE51C2A" w14:textId="77777777" w:rsidR="00DA76AA" w:rsidRPr="003A62CC" w:rsidRDefault="00DA76AA" w:rsidP="00DA76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AZARTESİ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276373F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C324A5E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05BFA39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39B4322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66B54CE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EA13A6D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A4B4E67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60B80FC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12602CE6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A735DF" w14:textId="77777777" w:rsidR="00DA76AA" w:rsidRPr="003A62CC" w:rsidRDefault="00DA76AA" w:rsidP="00DA76AA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268B4BC1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0510081" w14:textId="77777777" w:rsidR="00DA76AA" w:rsidRPr="003A62CC" w:rsidRDefault="00DA76AA" w:rsidP="00DA76AA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E8D46E7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CE5F74B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D4CB6E3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310F69C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CD197D5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FBACC6E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C4149CB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FB89C34" w14:textId="7E6C9C2A" w:rsidR="00DA76AA" w:rsidRPr="003A62CC" w:rsidRDefault="003D6C50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Bilimsel Araştırma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Yöntemlei</w:t>
            </w:r>
            <w:proofErr w:type="spellEnd"/>
          </w:p>
          <w:p w14:paraId="284D5E38" w14:textId="7B9BA8EF" w:rsidR="003D6C50" w:rsidRPr="003A62CC" w:rsidRDefault="003D6C50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proofErr w:type="gram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.Gör</w:t>
            </w:r>
            <w:proofErr w:type="spellEnd"/>
            <w:proofErr w:type="gram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</w:t>
            </w:r>
            <w:r w:rsid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Kübra Karakaya Özyer</w:t>
            </w:r>
            <w:r w:rsidR="00C24C6F"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(ESKİ PROGRA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958AE7D" w14:textId="3A2AC63B" w:rsidR="0038283B" w:rsidRDefault="0038283B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6039097" w14:textId="21CEAB74" w:rsidR="0038283B" w:rsidRDefault="0038283B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EF50073" w14:textId="77777777" w:rsidR="00E05912" w:rsidRDefault="00E05912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6F99C87" w14:textId="77777777" w:rsidR="0038283B" w:rsidRDefault="0038283B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B245054" w14:textId="562D10C4" w:rsidR="00DA76AA" w:rsidRPr="003A62CC" w:rsidRDefault="003D6C50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2A7304" w14:textId="77777777" w:rsidR="00DA76AA" w:rsidRPr="003A62CC" w:rsidRDefault="00DA76AA" w:rsidP="00DA76AA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72FBCE96" w14:textId="77777777" w:rsidTr="005137B6">
        <w:trPr>
          <w:trHeight w:val="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8E5E2C9" w14:textId="77777777" w:rsidR="00DA76AA" w:rsidRPr="003A62CC" w:rsidRDefault="00DA76AA" w:rsidP="00DA76AA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63A1149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CB5F64F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BB717E8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A1CE5A3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A28D8F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41D7DA3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A69DC7D" w14:textId="77777777" w:rsidR="00DA76AA" w:rsidRPr="003A62CC" w:rsidRDefault="00DA76AA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9DACD8D" w14:textId="77777777" w:rsidR="0038283B" w:rsidRPr="003A62CC" w:rsidRDefault="0038283B" w:rsidP="0038283B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RPD’de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 xml:space="preserve"> Program Geliştirme</w:t>
            </w:r>
          </w:p>
          <w:p w14:paraId="2318641E" w14:textId="4A0C5531" w:rsidR="00DA76AA" w:rsidRPr="003A62CC" w:rsidRDefault="0038283B" w:rsidP="0038283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 xml:space="preserve">Dr. Öğr.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Üyesi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Zerrin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Bölükbaşı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Macit</w:t>
            </w:r>
            <w:proofErr w:type="spellEnd"/>
          </w:p>
          <w:p w14:paraId="0CD03054" w14:textId="77777777" w:rsidR="0038283B" w:rsidRDefault="0038283B" w:rsidP="003D6C50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9C58DF0" w14:textId="0B350A13" w:rsidR="003D6C50" w:rsidRPr="003A62CC" w:rsidRDefault="003D6C50" w:rsidP="003D6C50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Bilimsel Araştırma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Yöntemlei</w:t>
            </w:r>
            <w:proofErr w:type="spellEnd"/>
          </w:p>
          <w:p w14:paraId="2AE3357D" w14:textId="4CD5F0E7" w:rsidR="00C53952" w:rsidRPr="003A62CC" w:rsidRDefault="003D6C50" w:rsidP="003D6C50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proofErr w:type="gram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.Gör</w:t>
            </w:r>
            <w:proofErr w:type="spellEnd"/>
            <w:proofErr w:type="gram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</w:t>
            </w:r>
            <w:r w:rsid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Kübra Karakaya Özyer</w:t>
            </w:r>
            <w:r w:rsidR="00C24C6F"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(ESKİ PROGRA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6425FD4" w14:textId="77777777" w:rsidR="003D6C50" w:rsidRPr="003A62CC" w:rsidRDefault="003D6C50" w:rsidP="00DA76A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A392FBB" w14:textId="756E5EE9" w:rsidR="0038283B" w:rsidRDefault="00E05912" w:rsidP="0038283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68073B00" w14:textId="77777777" w:rsidR="0038283B" w:rsidRDefault="0038283B" w:rsidP="0038283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0DFAB0D" w14:textId="77777777" w:rsidR="0038283B" w:rsidRDefault="0038283B" w:rsidP="0038283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9FCAA15" w14:textId="77777777" w:rsidR="0038283B" w:rsidRDefault="0038283B" w:rsidP="0038283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A663F54" w14:textId="77777777" w:rsidR="0038283B" w:rsidRDefault="0038283B" w:rsidP="0038283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B63053C" w14:textId="1D15DA59" w:rsidR="003D6C50" w:rsidRPr="003A62CC" w:rsidRDefault="003D6C50" w:rsidP="0038283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CC91A1" w14:textId="77777777" w:rsidR="00DA76AA" w:rsidRPr="003A62CC" w:rsidRDefault="00DA76AA" w:rsidP="00DA76AA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A697064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1314F7F" w14:textId="77777777" w:rsidR="00A91622" w:rsidRPr="003A62CC" w:rsidRDefault="00A91622" w:rsidP="00A91622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BC3907C" w14:textId="77777777" w:rsidR="00A91622" w:rsidRPr="003A62CC" w:rsidRDefault="00A91622" w:rsidP="00A9162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88A9441" w14:textId="77777777" w:rsidR="00A91622" w:rsidRPr="003A62CC" w:rsidRDefault="00A91622" w:rsidP="00A9162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76645B9" w14:textId="77777777" w:rsidR="00A91622" w:rsidRPr="003A62CC" w:rsidRDefault="00A91622" w:rsidP="00A9162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98DA851" w14:textId="77777777" w:rsidR="00A91622" w:rsidRPr="003A62CC" w:rsidRDefault="00A91622" w:rsidP="00A91622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Gelişim Psikolojisi 2 </w:t>
            </w:r>
            <w:r w:rsidRPr="003A62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 </w:t>
            </w:r>
          </w:p>
          <w:p w14:paraId="7A7F0AA8" w14:textId="77777777" w:rsidR="00A91622" w:rsidRPr="003A62CC" w:rsidRDefault="00A91622" w:rsidP="00A9162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Çiğdem Keven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kli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6C8CA0F" w14:textId="77777777" w:rsidR="00A91622" w:rsidRPr="003A62CC" w:rsidRDefault="00A91622" w:rsidP="00A9162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FFCAB8C" w14:textId="77777777" w:rsidR="00A91622" w:rsidRPr="003A62CC" w:rsidRDefault="00A91622" w:rsidP="00A9162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Mesleki Rehberlik </w:t>
            </w:r>
          </w:p>
          <w:p w14:paraId="6B4DC457" w14:textId="77777777" w:rsidR="00A91622" w:rsidRPr="003A62CC" w:rsidRDefault="00A91622" w:rsidP="00A9162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Muhammet Fatih Yılm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1723D6F" w14:textId="77777777" w:rsidR="00A91622" w:rsidRPr="003A62CC" w:rsidRDefault="00A91622" w:rsidP="00A9162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7AFE9D3" w14:textId="77777777" w:rsidR="00E05912" w:rsidRPr="003A62CC" w:rsidRDefault="00E05912" w:rsidP="00E05912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RPD’de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 xml:space="preserve"> Program Geliştirme</w:t>
            </w:r>
          </w:p>
          <w:p w14:paraId="22AA1327" w14:textId="77777777" w:rsidR="00E05912" w:rsidRDefault="00E05912" w:rsidP="00E0591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  <w:lang w:val="pt-BR"/>
              </w:rPr>
              <w:t xml:space="preserve">Dr. Öğr.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Üyesi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Zerrin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Bölükbaşı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  <w:lang w:val="en-US"/>
              </w:rPr>
              <w:t>Macit</w:t>
            </w:r>
            <w:proofErr w:type="spellEnd"/>
          </w:p>
          <w:p w14:paraId="2F5E6B69" w14:textId="77777777" w:rsidR="00A91622" w:rsidRPr="003A62CC" w:rsidRDefault="00A91622" w:rsidP="004A519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658DD28C" w14:textId="77777777" w:rsidR="00E05912" w:rsidRDefault="00E05912" w:rsidP="00E0591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544B7954" w14:textId="465A37F9" w:rsidR="00A91622" w:rsidRPr="003A62CC" w:rsidRDefault="00A91622" w:rsidP="00A9162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7A71B7" w14:textId="77777777" w:rsidR="00A91622" w:rsidRPr="003A62CC" w:rsidRDefault="00A91622" w:rsidP="00A91622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7286F446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A09905B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BF3DFB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5D9E4C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32A0E0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F688EF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Gelişim Psikolojisi 2 </w:t>
            </w:r>
            <w:r w:rsidRPr="003A62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 </w:t>
            </w:r>
          </w:p>
          <w:p w14:paraId="19424A1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Çiğdem Keven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kli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F21279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5F9113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Mesleki Rehberlik </w:t>
            </w:r>
          </w:p>
          <w:p w14:paraId="4F1655C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Muhammet Fatih Yılm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6E4A0B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CDDC72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Aile Danışmanlığı </w:t>
            </w:r>
          </w:p>
          <w:p w14:paraId="732E72F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rrin Bölükbaşı Macit</w:t>
            </w:r>
          </w:p>
          <w:p w14:paraId="2BF71B0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41D57187" w14:textId="57FC7BD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711D8A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250C46DF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E5603A9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4D7495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E0C3E5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6C0AD0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ğitime Giriş (G) Şubesi</w:t>
            </w:r>
          </w:p>
          <w:p w14:paraId="5224FAAC" w14:textId="28BAD770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Ayşe Dönm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FB18C8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969BE9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8C05CC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6B3F63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Seçmeli 3 Aile İçi İlişkiler ve İletişim</w:t>
            </w:r>
          </w:p>
          <w:p w14:paraId="00F87C9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Çiğdem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Keven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Akli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7D1391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27BD5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Aile Danışmanlığı </w:t>
            </w:r>
          </w:p>
          <w:p w14:paraId="6B97DBC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rrin Bölükbaşı Macit</w:t>
            </w:r>
          </w:p>
          <w:p w14:paraId="1088586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59B4A1C3" w14:textId="3BD7DA21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AEAC15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4E08329D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307970E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53ACDD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2E79AC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ğitime Giriş (G) Şubesi</w:t>
            </w:r>
          </w:p>
          <w:p w14:paraId="2BF7EEE6" w14:textId="2A28F1B9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Ayşe Dönm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6194CB1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43F190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3AFF0D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FB6628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Seçmeli 3 Aile İçi İlişkiler ve İletişim</w:t>
            </w:r>
          </w:p>
          <w:p w14:paraId="02EDF43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Çiğdem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Keven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Aklim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DBF87E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E58A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022CE40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33B735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5CB16716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B8A9105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DEA3A7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F3C5771" w14:textId="77777777" w:rsidR="00FE6CED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ürk Dili 1H şubesi</w:t>
            </w:r>
          </w:p>
          <w:p w14:paraId="1DD0E1C9" w14:textId="78ECC8A7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 Dr. Hilmi Demir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172A2A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5D7ABB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DE2DEB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F422ADD" w14:textId="77777777" w:rsidR="00FE6CED" w:rsidRDefault="001B6D58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sikolojik Danışma Kuramları</w:t>
            </w:r>
          </w:p>
          <w:p w14:paraId="138834BC" w14:textId="682E45CD" w:rsidR="001B6D58" w:rsidRPr="003A62CC" w:rsidRDefault="001B6D58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Muhammet Fatih Yılm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6B5BC0A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9F99A0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79711EE" w14:textId="36FC3F5D" w:rsidR="00FE6CED" w:rsidRPr="003A62CC" w:rsidRDefault="001B6D58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399795F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76077D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AE2A13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350801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24EF7E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6A88407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1D0765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0C90527A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CCC9614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FA643F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23B955E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ürk Dili 1H şubesi</w:t>
            </w:r>
          </w:p>
          <w:p w14:paraId="588B7975" w14:textId="02DE1AA8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 Dr. Hilmi Demir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9BF660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EBA034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11D2BB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BE06F84" w14:textId="77777777" w:rsidR="001B6D58" w:rsidRDefault="001B6D58" w:rsidP="001B6D58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sikolojik Danışma Kuramları</w:t>
            </w:r>
          </w:p>
          <w:p w14:paraId="5721D7CD" w14:textId="4C230DD1" w:rsidR="00FE6CED" w:rsidRPr="003A62CC" w:rsidRDefault="001B6D58" w:rsidP="001B6D58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Muhammet Fatih Yılm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4860BDA6" w14:textId="0617B28C" w:rsidR="00FE6CED" w:rsidRPr="003A62CC" w:rsidRDefault="001B6D58" w:rsidP="00FE6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258570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520EA91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78B3A4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3217A0F0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7B8D921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96E936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7F9086B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ürk Dili 1H şubesi</w:t>
            </w:r>
          </w:p>
          <w:p w14:paraId="121A2DD7" w14:textId="67C4B9B3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 Dr. Hilmi Demir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15D4CE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35BEB7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86450B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B79C10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D577D75" w14:textId="77777777" w:rsidR="00C73E6D" w:rsidRPr="00CE17CA" w:rsidRDefault="00C73E6D" w:rsidP="00C73E6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E17CA">
              <w:rPr>
                <w:rFonts w:ascii="Times New Roman" w:hAnsi="Times New Roman" w:cs="Times New Roman"/>
                <w:sz w:val="16"/>
                <w:szCs w:val="16"/>
              </w:rPr>
              <w:t>Rehberlikte Program Geliştirme (ESKİ PROGRAM)</w:t>
            </w:r>
          </w:p>
          <w:p w14:paraId="08EEA14E" w14:textId="2074EEB6" w:rsidR="00FE6CED" w:rsidRPr="003A62CC" w:rsidRDefault="00C73E6D" w:rsidP="00C73E6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E17CA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E17CA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E17CA">
              <w:rPr>
                <w:rFonts w:ascii="Times New Roman" w:hAnsi="Times New Roman" w:cs="Times New Roman"/>
                <w:sz w:val="16"/>
                <w:szCs w:val="16"/>
              </w:rPr>
              <w:t>. Üyesi Zerrin Bölükbaşı Mac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5AEE1B6" w14:textId="73004443" w:rsidR="00FE6CED" w:rsidRPr="003A62CC" w:rsidRDefault="00C73E6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115DBA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1E9996E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3DE21A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08BFA750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F85F872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198FE6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564E98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B606CC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D3B2FF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2AB1C3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966913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0F683AD" w14:textId="77777777" w:rsidR="00C73E6D" w:rsidRPr="00CE17CA" w:rsidRDefault="00C73E6D" w:rsidP="00C73E6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E17CA">
              <w:rPr>
                <w:rFonts w:ascii="Times New Roman" w:hAnsi="Times New Roman" w:cs="Times New Roman"/>
                <w:sz w:val="16"/>
                <w:szCs w:val="16"/>
              </w:rPr>
              <w:t>Rehberlikte Program Geliştirme (ESKİ PROGRAM)</w:t>
            </w:r>
          </w:p>
          <w:p w14:paraId="5EDDFB5E" w14:textId="4C26493B" w:rsidR="00FE6CED" w:rsidRPr="003A62CC" w:rsidRDefault="00C73E6D" w:rsidP="00C73E6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E17CA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E17CA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E17CA">
              <w:rPr>
                <w:rFonts w:ascii="Times New Roman" w:hAnsi="Times New Roman" w:cs="Times New Roman"/>
                <w:sz w:val="16"/>
                <w:szCs w:val="16"/>
              </w:rPr>
              <w:t>. Üyesi Zerrin Bölükbaşı Mac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5011FD1" w14:textId="61A865C5" w:rsidR="00FE6CED" w:rsidRPr="003A62CC" w:rsidRDefault="00C73E6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72E402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6460375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36F0C5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3E880567" w14:textId="77777777" w:rsidTr="005137B6">
        <w:trPr>
          <w:trHeight w:val="1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B825133" w14:textId="77777777" w:rsidR="00FE6CED" w:rsidRPr="003A62CC" w:rsidRDefault="00FE6CED" w:rsidP="00FE6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171E0A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8C4395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AD7994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C21777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AEFFAB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3D43DEA" w14:textId="77777777" w:rsidR="00C73E6D" w:rsidRPr="00CE17CA" w:rsidRDefault="00C73E6D" w:rsidP="00C73E6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E17CA">
              <w:rPr>
                <w:rFonts w:ascii="Times New Roman" w:hAnsi="Times New Roman" w:cs="Times New Roman"/>
                <w:sz w:val="16"/>
                <w:szCs w:val="16"/>
              </w:rPr>
              <w:t>Rehberlikte Program Geliştirme (ESKİ PROGRAM)</w:t>
            </w:r>
          </w:p>
          <w:p w14:paraId="4CB4783A" w14:textId="64AA8B66" w:rsidR="00FE6CED" w:rsidRPr="003A62CC" w:rsidRDefault="00C73E6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E17CA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E17CA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E17CA">
              <w:rPr>
                <w:rFonts w:ascii="Times New Roman" w:hAnsi="Times New Roman" w:cs="Times New Roman"/>
                <w:sz w:val="16"/>
                <w:szCs w:val="16"/>
              </w:rPr>
              <w:t>. Üyesi Zerrin Bölükbaşı Mac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2753651" w14:textId="1455271D" w:rsidR="00FE6CED" w:rsidRPr="003A62CC" w:rsidRDefault="00C73E6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5B194D3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Bireyle Psikolojik Danışma </w:t>
            </w:r>
            <w:proofErr w:type="gram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Uygulaması  1</w:t>
            </w:r>
            <w:proofErr w:type="gramEnd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 (C ) Şubesi</w:t>
            </w:r>
          </w:p>
          <w:p w14:paraId="28A71C80" w14:textId="7E059E0C" w:rsidR="00FE6CED" w:rsidRPr="003A62CC" w:rsidRDefault="00B33075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r. Özge Akıncı Gökdal</w:t>
            </w:r>
          </w:p>
          <w:p w14:paraId="2AAC2901" w14:textId="64A0900E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9ADE49B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Bireyle Psikolojik Danışma </w:t>
            </w:r>
            <w:proofErr w:type="gram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Uygulaması  1</w:t>
            </w:r>
            <w:proofErr w:type="gramEnd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 (E) Şubesi</w:t>
            </w:r>
          </w:p>
          <w:p w14:paraId="0F27CE9A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Uzm.Psk</w:t>
            </w:r>
            <w:proofErr w:type="spellEnd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. Dan. Kadir Burak </w:t>
            </w:r>
            <w:proofErr w:type="spell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Salimoğlu</w:t>
            </w:r>
            <w:proofErr w:type="spellEnd"/>
          </w:p>
          <w:p w14:paraId="052D9795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11CD3FE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Bireyle Psikolojik Danışma </w:t>
            </w:r>
            <w:proofErr w:type="gram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Uygulaması  1</w:t>
            </w:r>
            <w:proofErr w:type="gramEnd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 (F) Şubesi</w:t>
            </w:r>
          </w:p>
          <w:p w14:paraId="09FD9F34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Dr. Fatma Altınsoy</w:t>
            </w:r>
          </w:p>
          <w:p w14:paraId="61D13EE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3366A91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  <w:p w14:paraId="15F89BB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7D7BBB4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CBE11E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46BD395D" w14:textId="77777777" w:rsidTr="005137B6">
        <w:trPr>
          <w:trHeight w:val="1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3442187" w14:textId="77777777" w:rsidR="00FE6CED" w:rsidRPr="003A62CC" w:rsidRDefault="00FE6CED" w:rsidP="00FE6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7C6FB1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2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79C041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755C99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1225FA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EBD127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67A35E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9737EA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ECE469A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Bireyle Psikolojik Danışma </w:t>
            </w:r>
            <w:proofErr w:type="gram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Uygulaması  1</w:t>
            </w:r>
            <w:proofErr w:type="gramEnd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 (C ) Şubesi</w:t>
            </w:r>
          </w:p>
          <w:p w14:paraId="02CFC5F6" w14:textId="77777777" w:rsidR="00B33075" w:rsidRPr="003A62CC" w:rsidRDefault="00B33075" w:rsidP="00B3307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r. Özge Akıncı Gökdal</w:t>
            </w:r>
          </w:p>
          <w:p w14:paraId="54010B1C" w14:textId="6BF32F36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14253C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Bireyle Psikolojik Danışma </w:t>
            </w:r>
            <w:proofErr w:type="gram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Uygulaması  1</w:t>
            </w:r>
            <w:proofErr w:type="gramEnd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 (E) Şubesi</w:t>
            </w:r>
          </w:p>
          <w:p w14:paraId="6AE5567F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Uzm.Psk</w:t>
            </w:r>
            <w:proofErr w:type="spellEnd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. Dan. Kadir Burak </w:t>
            </w:r>
            <w:proofErr w:type="spell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Salimoğlu</w:t>
            </w:r>
            <w:proofErr w:type="spellEnd"/>
          </w:p>
          <w:p w14:paraId="7B342EF5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BFA71B4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Bireyle Psikolojik Danışma </w:t>
            </w:r>
            <w:proofErr w:type="gram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Uygulaması  1</w:t>
            </w:r>
            <w:proofErr w:type="gramEnd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 (F) Şubesi</w:t>
            </w:r>
          </w:p>
          <w:p w14:paraId="71E8D43D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Dr. Fatma Altınsoy</w:t>
            </w:r>
          </w:p>
          <w:p w14:paraId="0C231DC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3A3AFBD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lastRenderedPageBreak/>
              <w:t>D-12</w:t>
            </w:r>
          </w:p>
          <w:p w14:paraId="3691549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0067AF0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17409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2E1090B" w14:textId="77777777" w:rsidTr="005137B6">
        <w:trPr>
          <w:trHeight w:val="1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44E8092" w14:textId="77777777" w:rsidR="00FE6CED" w:rsidRPr="003A62CC" w:rsidRDefault="00FE6CED" w:rsidP="00FE6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2A74E6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2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778D9A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242D9F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9B1EEE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A277AB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79AE9E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D0B808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4EBDCC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Bireyle Psikolojik Danışma </w:t>
            </w:r>
            <w:proofErr w:type="gram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Uygulaması  1</w:t>
            </w:r>
            <w:proofErr w:type="gramEnd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 (C ) Şubesi</w:t>
            </w:r>
          </w:p>
          <w:p w14:paraId="77EA20A4" w14:textId="77777777" w:rsidR="00B33075" w:rsidRPr="003A62CC" w:rsidRDefault="00B33075" w:rsidP="00B33075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r. Özge Akıncı Gökdal</w:t>
            </w:r>
          </w:p>
          <w:p w14:paraId="0D3E24A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06EDF0A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86F56DA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Bireyle Psikolojik Danışma </w:t>
            </w:r>
            <w:proofErr w:type="gram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Uygulaması  1</w:t>
            </w:r>
            <w:proofErr w:type="gramEnd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 (E) Şubesi</w:t>
            </w:r>
          </w:p>
          <w:p w14:paraId="4263C954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Uzm.Psk</w:t>
            </w:r>
            <w:proofErr w:type="spellEnd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. Dan. Kadir Burak </w:t>
            </w:r>
            <w:proofErr w:type="spell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Salimoğlu</w:t>
            </w:r>
            <w:proofErr w:type="spellEnd"/>
          </w:p>
          <w:p w14:paraId="092F7715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F812C1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Bireyle Psikolojik Danışma </w:t>
            </w:r>
            <w:proofErr w:type="gramStart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Uygulaması  1</w:t>
            </w:r>
            <w:proofErr w:type="gramEnd"/>
            <w:r w:rsidRPr="003A62CC">
              <w:rPr>
                <w:rFonts w:ascii="Times New Roman" w:hAnsi="Times New Roman" w:cs="Times New Roman"/>
                <w:sz w:val="16"/>
                <w:szCs w:val="16"/>
              </w:rPr>
              <w:t xml:space="preserve"> (F) Şubesi</w:t>
            </w:r>
          </w:p>
          <w:p w14:paraId="53F463CF" w14:textId="77777777" w:rsidR="00FE6CED" w:rsidRPr="003A62CC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A62CC">
              <w:rPr>
                <w:rFonts w:ascii="Times New Roman" w:hAnsi="Times New Roman" w:cs="Times New Roman"/>
                <w:sz w:val="16"/>
                <w:szCs w:val="16"/>
              </w:rPr>
              <w:t>Dr. Fatma Altınsoy</w:t>
            </w:r>
          </w:p>
          <w:p w14:paraId="61A5D30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319E147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  <w:p w14:paraId="2BF3B1B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3EF46C1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40001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19EFC9F8" w14:textId="77777777" w:rsidTr="005137B6">
        <w:trPr>
          <w:trHeight w:val="17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E24CD4D" w14:textId="77777777" w:rsidR="00FE6CED" w:rsidRPr="003A62CC" w:rsidRDefault="00FE6CED" w:rsidP="00FE6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SALI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4E8C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8.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C3D49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C08A8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9095F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D72FD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52A9D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4A5E1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079E9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5C270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5304E6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260B4B0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3DD7A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4558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9.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11AF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36AA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F77E5" w14:textId="77777777" w:rsidR="00FE6CED" w:rsidRDefault="004959EA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Temel İstatistik </w:t>
            </w:r>
          </w:p>
          <w:p w14:paraId="620A2887" w14:textId="046A0016" w:rsidR="004959EA" w:rsidRPr="003A62CC" w:rsidRDefault="004959EA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Zeynep İlha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1BE0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2E29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C67F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8E55A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A) Şubesi</w:t>
            </w:r>
          </w:p>
          <w:p w14:paraId="2D782A4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Muhammet Fatih Yılmaz </w:t>
            </w:r>
          </w:p>
          <w:p w14:paraId="75FBAEE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370BE9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B) Şubesi</w:t>
            </w:r>
          </w:p>
          <w:p w14:paraId="274C5A0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Üyesi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Zerrin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Bölükbaşı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Macit</w:t>
            </w:r>
            <w:proofErr w:type="spellEnd"/>
          </w:p>
          <w:p w14:paraId="3726C11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4C9930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41B267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9EE39E" w14:textId="3524CE0C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60017FCB" w14:textId="34907BFE" w:rsidR="00C30A7D" w:rsidRDefault="00C30A7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5F192AC" w14:textId="77777777" w:rsidR="00C30A7D" w:rsidRPr="003A62CC" w:rsidRDefault="00C30A7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A8EF61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4982E9E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551DB0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7ED52472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0B647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DA2A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0.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69B5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33AC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348D3" w14:textId="62F3CA60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emel İstatistik (Talep edilecek)</w:t>
            </w:r>
          </w:p>
          <w:p w14:paraId="3DA79FD7" w14:textId="62ABC236" w:rsidR="004959EA" w:rsidRPr="003A62CC" w:rsidRDefault="004959EA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Zeynep İlhan</w:t>
            </w:r>
          </w:p>
          <w:p w14:paraId="47ADA0A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8932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3699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66E8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AB962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A) Şubesi</w:t>
            </w:r>
          </w:p>
          <w:p w14:paraId="4DAD015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Muhammet Fatih Yılmaz </w:t>
            </w:r>
          </w:p>
          <w:p w14:paraId="0119E51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9756AF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B) Şubesi</w:t>
            </w:r>
          </w:p>
          <w:p w14:paraId="0895122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Üyesi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Zerrin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Bölükbaşı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Macit</w:t>
            </w:r>
            <w:proofErr w:type="spellEnd"/>
          </w:p>
          <w:p w14:paraId="59E6E6C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2FE3AB" w14:textId="0C348B7C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56D7DE00" w14:textId="326C8A8E" w:rsidR="00C30A7D" w:rsidRDefault="00C30A7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90C3A4A" w14:textId="77777777" w:rsidR="00C30A7D" w:rsidRPr="003A62CC" w:rsidRDefault="00C30A7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A3DD14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6091F5B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A8D644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4C9AA2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41AE9BFC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42352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BEF0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87D00F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E9B948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19E7FE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89D678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998AEA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723BD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Seçmeli 1 Çocuk ve Ergenlerle Psikolojik Danışma  </w:t>
            </w:r>
          </w:p>
          <w:p w14:paraId="466EF0B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rrin Bölükbaşı Mac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1654B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BC799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92A8B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60750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975D4D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872693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83C17A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4657C3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5A9263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199C04BA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2D8FA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AE52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E51BE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F6D0D0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993BF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29DCFE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Seçmeli 1 Çocuk ve Ergenlerle Psikolojik Danışma  </w:t>
            </w:r>
          </w:p>
          <w:p w14:paraId="5B3D25E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Zerrin Bölükbaşı Macit </w:t>
            </w:r>
          </w:p>
          <w:p w14:paraId="53E42B7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63790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  <w:p w14:paraId="4A27A9E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EAD2BE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47B015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DEFED6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8727C9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22FC2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sikolojik Danışma İlke ve Teknikleri</w:t>
            </w:r>
          </w:p>
          <w:p w14:paraId="683161A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Üyesi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Muhammet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Fatih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Yılm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7B2D1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7C94E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76956C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340476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07FA827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E0F97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58DA4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BB18D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9B475F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B1DCB9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7A33D2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ğitim Sosyolojisi (C) Şubesi</w:t>
            </w:r>
          </w:p>
          <w:p w14:paraId="61171686" w14:textId="2776E235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D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Halis Adnan Arslantaş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DC7E9E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64E08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E05F81F" w14:textId="11E0FE8A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etim İlke ve Yöntemleri (E ) Şubesi</w:t>
            </w:r>
          </w:p>
          <w:p w14:paraId="7F91B58B" w14:textId="62AB0EDC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ynep Akın Demircan</w:t>
            </w:r>
          </w:p>
          <w:p w14:paraId="460CCB1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3D8787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291524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0E55B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CFB4B3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F81288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FC17E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sikolojik Danışma İlke ve Teknikleri</w:t>
            </w:r>
          </w:p>
          <w:p w14:paraId="2A2D215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Üyesi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Muhammet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Fatih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Yılm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64606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D2C41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41BA093D" w14:textId="2A7B7DD1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01434D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1094596B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2CF70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CCB6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6EF35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ğitim Sosyolojisi (C) Şubesi</w:t>
            </w:r>
          </w:p>
          <w:p w14:paraId="06D45F2D" w14:textId="587B6BBC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D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Halis Adnan Arslantaş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C5407A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B593D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6F66018" w14:textId="77FDF2A3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etim İlke ve Yöntemleri (E ) Şubesi</w:t>
            </w:r>
          </w:p>
          <w:p w14:paraId="454F7CD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ynep Akın Demircan</w:t>
            </w:r>
          </w:p>
          <w:p w14:paraId="6452533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4D17E9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F33DA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9109B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82F318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58B3B9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7AEBC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BB2E5E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92C031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87ED67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F6F9B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41D68A77" w14:textId="5E9691B1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8ADEDB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42B54FBF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719E4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9064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A2084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B24D17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E842F6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Psikolojiye Giriş </w:t>
            </w:r>
          </w:p>
          <w:p w14:paraId="501C2BBC" w14:textId="70D5FF51" w:rsidR="00FE6CED" w:rsidRPr="003A62CC" w:rsidRDefault="004959EA" w:rsidP="004959E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Kerim Selv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3C69B8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54A11F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9F1A5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3C2B35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Sosyal Psikoloji </w:t>
            </w:r>
            <w:r w:rsidRPr="003A62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 </w:t>
            </w:r>
          </w:p>
          <w:p w14:paraId="2F66860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Muhammet Fatih Yılmaz</w:t>
            </w:r>
          </w:p>
          <w:p w14:paraId="0B31166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675EAAE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SINIF YÖNETİMİ </w:t>
            </w:r>
          </w:p>
          <w:p w14:paraId="54B90A79" w14:textId="0BFA8B6B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proofErr w:type="gram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.Gör</w:t>
            </w:r>
            <w:proofErr w:type="spellEnd"/>
            <w:proofErr w:type="gram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</w:t>
            </w:r>
            <w:r w:rsidR="004959EA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yşe Dönmez</w:t>
            </w:r>
          </w:p>
          <w:p w14:paraId="753484E4" w14:textId="59D3A80F" w:rsidR="00FE6CED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(ESKİ PROGRA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DB101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4106415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80481F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FFB9E4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2F3DBB2" w14:textId="2A2DA569" w:rsidR="00FE6CED" w:rsidRPr="003A62CC" w:rsidRDefault="003A58CF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603FDD3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36A25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ğitimde Ölçme Ve Değerlendirme (D) Şubesi</w:t>
            </w:r>
          </w:p>
          <w:p w14:paraId="0D1708AA" w14:textId="6DBD4B84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Recep Gü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B41F4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AE80F1" w14:textId="1FDFC42E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7C958420" w14:textId="0A2E382C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FAB318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1B8C7221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13CC9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5C22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36824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92FA58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Psikolojiye Giriş </w:t>
            </w:r>
          </w:p>
          <w:p w14:paraId="03EEAC9A" w14:textId="635EE92A" w:rsidR="00FE6CED" w:rsidRPr="003A62CC" w:rsidRDefault="004959EA" w:rsidP="004959E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Kerim Selv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660410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5AB5C0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F6FC5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33AA5F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Sosyal Psikoloji </w:t>
            </w:r>
            <w:r w:rsidRPr="003A62CC">
              <w:rPr>
                <w:rFonts w:ascii="Times New Roman" w:eastAsia="Times New Roman" w:hAnsi="Times New Roman" w:cs="Times New Roman"/>
                <w:sz w:val="16"/>
                <w:szCs w:val="16"/>
                <w:lang w:eastAsia="tr-TR"/>
              </w:rPr>
              <w:t xml:space="preserve"> </w:t>
            </w:r>
          </w:p>
          <w:p w14:paraId="4BFDB5F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Muhammet Fatih Yılmaz</w:t>
            </w:r>
          </w:p>
          <w:p w14:paraId="5F3BB321" w14:textId="4ACA0654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2E81C07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SINIF YÖNETİMİ </w:t>
            </w:r>
          </w:p>
          <w:p w14:paraId="6D87EE6A" w14:textId="1190487B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proofErr w:type="gram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lastRenderedPageBreak/>
              <w:t>Araş.Gör</w:t>
            </w:r>
            <w:proofErr w:type="spellEnd"/>
            <w:proofErr w:type="gramEnd"/>
            <w:r w:rsidR="004959EA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Dr.</w:t>
            </w: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Ayşe Dönmez</w:t>
            </w:r>
          </w:p>
          <w:p w14:paraId="43619D9B" w14:textId="12D2495A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(ESKİ PROGRAM)</w:t>
            </w:r>
          </w:p>
          <w:p w14:paraId="1053DB5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1391F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lastRenderedPageBreak/>
              <w:t>D-13</w:t>
            </w:r>
          </w:p>
          <w:p w14:paraId="15D2C0D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13DB0E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6B981B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5B2087F" w14:textId="342F742D" w:rsidR="00FE6CED" w:rsidRPr="003A62CC" w:rsidRDefault="003A58CF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lastRenderedPageBreak/>
              <w:t>D-14</w:t>
            </w:r>
          </w:p>
          <w:p w14:paraId="29FCC0C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7BBD66" w14:textId="73FBC1B5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lastRenderedPageBreak/>
              <w:t xml:space="preserve">Eğitimde Ölçme Ve Değerlendirme (D) Şubesi </w:t>
            </w:r>
          </w:p>
          <w:p w14:paraId="1C433D1C" w14:textId="5A8C147E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Recep Gür</w:t>
            </w:r>
          </w:p>
          <w:p w14:paraId="061DD39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4BF48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9F14F6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98063F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D878EA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478CF5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CEAC9F" w14:textId="3988A90C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74C12075" w14:textId="6809C15E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071A65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7442FFD1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322DE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D986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ACAE11" w14:textId="2C7F55D3" w:rsidR="00FE6CED" w:rsidRPr="00CE17CA" w:rsidRDefault="00FE6CED" w:rsidP="00CE1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96FFE2F" w14:textId="56BBCA94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77150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6ECA7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59388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A9B1ECE" w14:textId="51F5B297" w:rsidR="00560F30" w:rsidRDefault="00560F30" w:rsidP="00560F30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sikolojik Danışma Kuramları (Eski Program)</w:t>
            </w:r>
          </w:p>
          <w:p w14:paraId="779A3707" w14:textId="50E21BFC" w:rsidR="00FE6CED" w:rsidRPr="003A62CC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Muhammet Fatih Yılm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23E0BF0" w14:textId="5DEEDCAD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15CF4E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62BAEA9" w14:textId="0E94930B" w:rsidR="00FE6CED" w:rsidRPr="003A62CC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04D86F7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E385189" w14:textId="71AC58EF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9CEEE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C85F0C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71F7FB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3859C29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CF880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61ED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C9FDDC" w14:textId="77777777" w:rsidR="00FE6CED" w:rsidRPr="00CE17CA" w:rsidRDefault="00FE6CED" w:rsidP="00C73E6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1CE65F" w14:textId="401F54BD" w:rsidR="00FE6CED" w:rsidRPr="003A62CC" w:rsidRDefault="00FE6CED" w:rsidP="00C73E6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BE915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D9C33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C9F896" w14:textId="77777777" w:rsidR="00560F30" w:rsidRDefault="00560F30" w:rsidP="00560F30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sikolojik Danışma Kuramları (Eski Program)</w:t>
            </w:r>
          </w:p>
          <w:p w14:paraId="06C30274" w14:textId="14A77F1D" w:rsidR="00FE6CED" w:rsidRPr="003A62CC" w:rsidRDefault="00560F30" w:rsidP="00CE1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Muhammet Fatih Yılm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9A408F" w14:textId="7E5F47D5" w:rsidR="00560F30" w:rsidRPr="003A62CC" w:rsidRDefault="00560F30" w:rsidP="00560F30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4ECDCAC1" w14:textId="4D0D6FF2" w:rsidR="004959EA" w:rsidRDefault="004959EA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0BEC866" w14:textId="77777777" w:rsidR="004959EA" w:rsidRDefault="004959EA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85C8B11" w14:textId="77777777" w:rsidR="004959EA" w:rsidRDefault="004959EA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241D218" w14:textId="1CF1573C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258DC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5BDDC5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BA2761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16841D6C" w14:textId="77777777" w:rsidTr="005137B6">
        <w:trPr>
          <w:trHeight w:val="1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4CEA1" w14:textId="77777777" w:rsidR="00FE6CED" w:rsidRPr="003A62CC" w:rsidRDefault="00FE6CED" w:rsidP="00FE6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7A20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54F881D" w14:textId="2385334B" w:rsidR="00FE6CED" w:rsidRPr="00CE17CA" w:rsidRDefault="00FE6CED" w:rsidP="00CE1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258266" w14:textId="6E7C46CD" w:rsidR="00FE6CED" w:rsidRPr="003A62CC" w:rsidRDefault="00FE6CED" w:rsidP="00C73E6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084FE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EF453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CFFF7D" w14:textId="77777777" w:rsidR="00560F30" w:rsidRDefault="00560F30" w:rsidP="00560F30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sikolojik Danışma Kuramları (Eski Program)</w:t>
            </w:r>
          </w:p>
          <w:p w14:paraId="6A16C0FE" w14:textId="0BE3D35E" w:rsidR="00FE6CED" w:rsidRPr="003A62CC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Muhammet Fatih Yılm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ABA3F6" w14:textId="77777777" w:rsidR="00560F30" w:rsidRPr="003A62CC" w:rsidRDefault="00560F30" w:rsidP="00560F30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3DC95BE3" w14:textId="0FBF137A" w:rsidR="004959EA" w:rsidRDefault="004959EA" w:rsidP="004959E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65D5184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D263FA6" w14:textId="77777777" w:rsidR="00CE17CA" w:rsidRDefault="00CE17CA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5F6BDD3" w14:textId="350CF52B" w:rsidR="00CE17CA" w:rsidRPr="003A62CC" w:rsidRDefault="00CE17CA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DCEA3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7114FE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329B7F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F5832FA" w14:textId="77777777" w:rsidTr="005137B6">
        <w:trPr>
          <w:trHeight w:val="17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textDirection w:val="btLr"/>
            <w:vAlign w:val="center"/>
            <w:hideMark/>
          </w:tcPr>
          <w:p w14:paraId="65697A3F" w14:textId="77777777" w:rsidR="00FE6CED" w:rsidRPr="003A62CC" w:rsidRDefault="00FE6CED" w:rsidP="00FE6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ÇARŞAM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A839DB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645BB9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C394D7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D5EADD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441086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hideMark/>
          </w:tcPr>
          <w:p w14:paraId="7DECEAD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4FAA250" w14:textId="7F308B8E" w:rsidR="00FE6CED" w:rsidRPr="003A62CC" w:rsidRDefault="00FE6CED" w:rsidP="00CE17C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E3186F2" w14:textId="52C5116E" w:rsidR="00FE6CED" w:rsidRPr="003A62CC" w:rsidRDefault="00CE17CA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D12A80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D) Şubesi</w:t>
            </w:r>
          </w:p>
          <w:p w14:paraId="7FC45A7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Elif Aydoğdu</w:t>
            </w:r>
          </w:p>
          <w:p w14:paraId="2ACFB6A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D9E6D9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C) Şubesi</w:t>
            </w:r>
          </w:p>
          <w:p w14:paraId="41DF4D0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rof. Dr. Zühal Çubukçu</w:t>
            </w:r>
          </w:p>
          <w:p w14:paraId="2E9A626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3BDDBF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F) Şubesi</w:t>
            </w:r>
          </w:p>
          <w:p w14:paraId="55AD593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oç. Dr. Hamit Özen </w:t>
            </w:r>
          </w:p>
          <w:p w14:paraId="7643965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9ECB81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G) Şubesi</w:t>
            </w:r>
          </w:p>
          <w:p w14:paraId="295F34A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Kübra Karakaya Özyer</w:t>
            </w:r>
          </w:p>
          <w:p w14:paraId="4474C76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4F11E21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  <w:p w14:paraId="7C1AED2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9D814F4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4DD328DC" w14:textId="77777777" w:rsidR="00581A42" w:rsidRDefault="00581A42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6</w:t>
            </w:r>
          </w:p>
          <w:p w14:paraId="300A0EB3" w14:textId="4C5831EF" w:rsidR="00581A42" w:rsidRPr="003A62CC" w:rsidRDefault="00581A42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E2AECA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3F4B964E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5A8987C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FEE83A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C3E20E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681C37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B3596B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1E47B98" w14:textId="3DDF0845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Yetişkin Eğitimi ve Hayat Boyu Öğrenme (A) Şubesi (MB)</w:t>
            </w:r>
          </w:p>
          <w:p w14:paraId="304D062D" w14:textId="28FE85C5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Ayşe Dönmez</w:t>
            </w:r>
          </w:p>
          <w:p w14:paraId="4566533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6AE1A05" w14:textId="77777777" w:rsidR="00103C10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192DBB2" w14:textId="4ABA4321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ürk Kültür Coğrafyası (A) Şubesi (GK)</w:t>
            </w:r>
          </w:p>
          <w:p w14:paraId="1C5A2E98" w14:textId="3DB8118A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Y. Akbaba</w:t>
            </w:r>
          </w:p>
          <w:p w14:paraId="7A02DB0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5A9AAC6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AD514F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B92BD0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Psikolojik Testler </w:t>
            </w:r>
          </w:p>
          <w:p w14:paraId="276B438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rrin Bölükbaşı Mac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909BD5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5B2DBF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D) Şubesi</w:t>
            </w:r>
          </w:p>
          <w:p w14:paraId="19ADBFF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Elif Aydoğdu</w:t>
            </w:r>
          </w:p>
          <w:p w14:paraId="39AA3EC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336F5D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C) Şubesi</w:t>
            </w:r>
          </w:p>
          <w:p w14:paraId="7E811C2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rof. Dr. Zühal Çubukçu</w:t>
            </w:r>
          </w:p>
          <w:p w14:paraId="3A21099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079930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F) Şubesi</w:t>
            </w:r>
          </w:p>
          <w:p w14:paraId="730AAE6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oç. Dr. Hamit Özen </w:t>
            </w:r>
          </w:p>
          <w:p w14:paraId="7BD1F2C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05C514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G) Şubesi</w:t>
            </w:r>
          </w:p>
          <w:p w14:paraId="4E27C64C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Kübra Karakaya Özyer</w:t>
            </w:r>
          </w:p>
          <w:p w14:paraId="30A7E50B" w14:textId="6F0BFB3E" w:rsidR="00EA4AF7" w:rsidRPr="003A62CC" w:rsidRDefault="00EA4AF7" w:rsidP="00EA4AF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347B0B40" w14:textId="77777777" w:rsidR="00103C10" w:rsidRDefault="00103C10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3DB2085" w14:textId="77777777" w:rsidR="00103C10" w:rsidRDefault="00103C10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3642410" w14:textId="6F6B5650" w:rsidR="00581A42" w:rsidRPr="003A62CC" w:rsidRDefault="00581A42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  <w:p w14:paraId="13C85BF9" w14:textId="5985B233" w:rsidR="00581A42" w:rsidRDefault="00581A42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9122AE9" w14:textId="77777777" w:rsidR="00103C10" w:rsidRPr="003A62CC" w:rsidRDefault="00103C10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87D10FD" w14:textId="77777777" w:rsidR="00581A42" w:rsidRDefault="00581A42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665FB4F6" w14:textId="77777777" w:rsidR="00103C10" w:rsidRDefault="00103C10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281AFFD" w14:textId="77777777" w:rsidR="00103C10" w:rsidRDefault="00103C10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8FCEA2D" w14:textId="77777777" w:rsidR="00103C10" w:rsidRDefault="00103C10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1016FDC" w14:textId="34493ED9" w:rsidR="00581A42" w:rsidRDefault="00581A42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6</w:t>
            </w:r>
          </w:p>
          <w:p w14:paraId="2AC27AEC" w14:textId="77777777" w:rsidR="00103C10" w:rsidRDefault="00103C10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09D3DAF" w14:textId="77777777" w:rsidR="00103C10" w:rsidRDefault="00103C10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D72CB15" w14:textId="77777777" w:rsidR="00103C10" w:rsidRDefault="00103C10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CB10FF8" w14:textId="3B5455F7" w:rsidR="00FE6CED" w:rsidRDefault="00581A42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7</w:t>
            </w:r>
          </w:p>
          <w:p w14:paraId="0BD0DEE0" w14:textId="77777777" w:rsidR="00EA4AF7" w:rsidRDefault="00EA4AF7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64EBAFC" w14:textId="77777777" w:rsidR="00EA4AF7" w:rsidRDefault="00EA4AF7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D558804" w14:textId="77777777" w:rsidR="00EA4AF7" w:rsidRDefault="00EA4AF7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3F5B9E9" w14:textId="77777777" w:rsidR="00EA4AF7" w:rsidRDefault="00EA4AF7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D1DD259" w14:textId="77777777" w:rsidR="00EA4AF7" w:rsidRDefault="00EA4AF7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9B1278A" w14:textId="77777777" w:rsidR="00EA4AF7" w:rsidRDefault="00EA4AF7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D8F402E" w14:textId="77777777" w:rsidR="00EA4AF7" w:rsidRDefault="00EA4AF7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F67B308" w14:textId="77777777" w:rsidR="00EA4AF7" w:rsidRDefault="00EA4AF7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E91FF07" w14:textId="77777777" w:rsidR="00EA4AF7" w:rsidRDefault="00EA4AF7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A836669" w14:textId="6FD23A1A" w:rsidR="00EA4AF7" w:rsidRPr="003A62CC" w:rsidRDefault="00EA4AF7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FC9E23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2D54CE47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1D21643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3ACDFB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A0EF4A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ACC729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0553FC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17DB514" w14:textId="1446B29D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Yetişkin Eğitimi ve Hayat Boyu Öğrenme (A) Şubesi  (MB)</w:t>
            </w:r>
          </w:p>
          <w:p w14:paraId="45F6230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Ayşe Dönmez</w:t>
            </w:r>
          </w:p>
          <w:p w14:paraId="773EF97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E9881A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BB3B9A4" w14:textId="11B9040C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ürk Kültür Coğrafyası (A) Şubesi (GK)</w:t>
            </w:r>
          </w:p>
          <w:p w14:paraId="48E5AE2E" w14:textId="3CFE1AE0" w:rsidR="00FE6CED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Y. Akba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2E58003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10E02B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18B2F8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3AB09F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Psikolojik Testler </w:t>
            </w:r>
          </w:p>
          <w:p w14:paraId="73AAF9E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rrin Bölükbaşı Mac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140E91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EEFA70A" w14:textId="158B4B5E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6AE7F526" w14:textId="5E0698AD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B49213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33A27E88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97A386F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0D3CE7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8A4AAC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Kültürel Antropoloji </w:t>
            </w:r>
          </w:p>
          <w:p w14:paraId="1037B42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 Dr. Halis Adnan Arslantaş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407610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A217AF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21765B0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466D2C8" w14:textId="77777777" w:rsidR="002B69C7" w:rsidRPr="003A62CC" w:rsidRDefault="002B69C7" w:rsidP="002B69C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Psikolojik Testler </w:t>
            </w:r>
          </w:p>
          <w:p w14:paraId="548DD49C" w14:textId="05F37808" w:rsidR="00FE6CED" w:rsidRDefault="002B69C7" w:rsidP="002B69C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rrin Bölükbaşı Macit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</w:t>
            </w:r>
          </w:p>
          <w:p w14:paraId="68508A98" w14:textId="77777777" w:rsidR="002B69C7" w:rsidRPr="003A62CC" w:rsidRDefault="002B69C7" w:rsidP="002B69C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02234B2" w14:textId="0EAB8045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Yetişkin Eğitimi ve Hayat Boyu Öğrenme (B) Şubesi (MB)</w:t>
            </w:r>
          </w:p>
          <w:p w14:paraId="719AC198" w14:textId="7B59E707" w:rsidR="00FE6CED" w:rsidRPr="003A62CC" w:rsidRDefault="00467410" w:rsidP="00137A2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Ayşe Dönm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901D74F" w14:textId="3B42C36B" w:rsidR="00FE6CED" w:rsidRDefault="00854484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0B4FBC43" w14:textId="0CF60865" w:rsidR="00854484" w:rsidRDefault="00854484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5ACCB0E" w14:textId="60F6B30C" w:rsidR="00854484" w:rsidRDefault="00854484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33FC0D4" w14:textId="6FD56D50" w:rsidR="00854484" w:rsidRDefault="00854484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9CF9045" w14:textId="5ADE8ACB" w:rsidR="00854484" w:rsidRDefault="00854484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67F84E2" w14:textId="77777777" w:rsidR="00854484" w:rsidRPr="003A62CC" w:rsidRDefault="00854484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6ADCB8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7F86BBC2" w14:textId="1BD70DA6" w:rsidR="00FE6CED" w:rsidRPr="003A62CC" w:rsidRDefault="00FE6CED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</w:tcPr>
          <w:p w14:paraId="6EDE08B8" w14:textId="3614F9B2" w:rsidR="00FE6CED" w:rsidRPr="003A62CC" w:rsidRDefault="00FE6CED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E111628" w14:textId="3E35C8BF" w:rsidR="00FE6CED" w:rsidRPr="003A62CC" w:rsidRDefault="00FE6CED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8BF0D2" w14:textId="77777777" w:rsidR="00FE6CED" w:rsidRPr="003A62CC" w:rsidRDefault="00FE6CED" w:rsidP="00FE6CED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4959EA" w:rsidRPr="003A62CC" w14:paraId="5ACEE4AF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BDD03DD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8EA3B0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CE7849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Kültürel Antropoloji </w:t>
            </w:r>
          </w:p>
          <w:p w14:paraId="58D650C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 Dr. Halis Adnan Arslantaş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0E687F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6F9D64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99D742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87E9FC9" w14:textId="3CE1847E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Yetişkin Eğitimi ve Hayat Boyu Öğrenme (B) Şubesi (MB)</w:t>
            </w:r>
          </w:p>
          <w:p w14:paraId="2D448B90" w14:textId="597ADC94" w:rsidR="00FE6CED" w:rsidRPr="003A62CC" w:rsidRDefault="00FE6CED" w:rsidP="00137A2E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Ayşe Dönm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9AAD2E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3A150A78" w14:textId="77777777" w:rsidR="000457FD" w:rsidRPr="003A62CC" w:rsidRDefault="000457FD" w:rsidP="000457F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reyle Psikolojik Danışma Uygulaması 1 (A) Şubesi</w:t>
            </w:r>
          </w:p>
          <w:p w14:paraId="311E87FF" w14:textId="77777777" w:rsidR="000457FD" w:rsidRDefault="000457FD" w:rsidP="000457F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Muhammet Fatih Yılmaz</w:t>
            </w: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</w:t>
            </w:r>
          </w:p>
          <w:p w14:paraId="61CF0A19" w14:textId="77777777" w:rsidR="000457FD" w:rsidRDefault="000457FD" w:rsidP="000457F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020A62D" w14:textId="7B54084A" w:rsidR="006833C2" w:rsidRPr="003A62CC" w:rsidRDefault="006833C2" w:rsidP="000457F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reyle Psikolojik Danışma Uygulaması 1 (B) Şubesi</w:t>
            </w:r>
          </w:p>
          <w:p w14:paraId="0E5F2E8B" w14:textId="77777777" w:rsidR="00FE6CED" w:rsidRDefault="006833C2" w:rsidP="000457FD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 xml:space="preserve">Dr.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Öğr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. Üyesi Zerrin Bölükbaşı Macit</w:t>
            </w:r>
          </w:p>
          <w:p w14:paraId="51CD579A" w14:textId="77777777" w:rsidR="000457FD" w:rsidRDefault="000457FD" w:rsidP="000457FD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274ACDB" w14:textId="55690C98" w:rsidR="000457FD" w:rsidRPr="000457FD" w:rsidRDefault="000457FD" w:rsidP="000457F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hideMark/>
          </w:tcPr>
          <w:p w14:paraId="66066CAB" w14:textId="5E5EB012" w:rsidR="000457FD" w:rsidRDefault="000457FD" w:rsidP="00FE6CE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lastRenderedPageBreak/>
              <w:t>D-13</w:t>
            </w:r>
          </w:p>
          <w:p w14:paraId="1D1616F4" w14:textId="77777777" w:rsidR="000457FD" w:rsidRDefault="000457FD" w:rsidP="00FE6CE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B7EC0BD" w14:textId="77777777" w:rsidR="000457FD" w:rsidRDefault="000457FD" w:rsidP="00FE6CE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72FA4B6" w14:textId="737B47CF" w:rsidR="00FE6CED" w:rsidRPr="000457FD" w:rsidRDefault="000457FD" w:rsidP="00FE6CE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CEBA54" w14:textId="77777777" w:rsidR="00FE6CED" w:rsidRPr="003A62CC" w:rsidRDefault="00FE6CED" w:rsidP="00FE6CED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4959EA" w:rsidRPr="003A62CC" w14:paraId="6564D529" w14:textId="77777777" w:rsidTr="005137B6">
        <w:trPr>
          <w:trHeight w:val="697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E27E1F1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B13C89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1044F1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4D5AB1D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B667860" w14:textId="521075C9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Kültür ve Dil (A) Şubesi (GK)</w:t>
            </w:r>
          </w:p>
          <w:p w14:paraId="1524D5D7" w14:textId="4F624896" w:rsidR="00FE6CED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 Dr. Hilmi Demir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12C603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5AA56F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ürk Eğitim Sistemi Ve Okul Yönetimi (D) Şubesi</w:t>
            </w:r>
          </w:p>
          <w:p w14:paraId="5E73DFEA" w14:textId="392723D3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Elif Aydoğd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E620E3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0D814975" w14:textId="77777777" w:rsidR="000457FD" w:rsidRPr="003A62CC" w:rsidRDefault="000457FD" w:rsidP="000457F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reyle Psikolojik Danışma Uygulaması 1 (A) Şubesi</w:t>
            </w:r>
          </w:p>
          <w:p w14:paraId="57F10F6D" w14:textId="77777777" w:rsidR="000457FD" w:rsidRDefault="000457FD" w:rsidP="000457F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35CB3BB" w14:textId="795F4BEF" w:rsidR="000457FD" w:rsidRDefault="000457FD" w:rsidP="000457F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Muhammet Fatih Yılmaz</w:t>
            </w:r>
          </w:p>
          <w:p w14:paraId="79B41B1E" w14:textId="77777777" w:rsidR="000457FD" w:rsidRDefault="000457FD" w:rsidP="006833C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0669468" w14:textId="2667DDC8" w:rsidR="006833C2" w:rsidRPr="003A62CC" w:rsidRDefault="006833C2" w:rsidP="006833C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reyle Psikolojik Danışma Uygulaması 1 (B) Şubesi</w:t>
            </w:r>
          </w:p>
          <w:p w14:paraId="4A97E630" w14:textId="0DC79F45" w:rsidR="006833C2" w:rsidRDefault="006833C2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 xml:space="preserve">Dr.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Öğr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. Üyesi Zerrin Bölükbaşı Macit</w:t>
            </w:r>
          </w:p>
          <w:p w14:paraId="14FBF405" w14:textId="77777777" w:rsidR="000457FD" w:rsidRDefault="000457F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2C837A3" w14:textId="512BB642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E) Şubesi</w:t>
            </w:r>
          </w:p>
          <w:p w14:paraId="368AC06F" w14:textId="57F583A1" w:rsidR="00EA4AF7" w:rsidRPr="00467410" w:rsidRDefault="00FE6CED" w:rsidP="00467410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</w:t>
            </w:r>
            <w:r w:rsid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Dr. Ayşe Dönm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hideMark/>
          </w:tcPr>
          <w:p w14:paraId="31A2E4AE" w14:textId="77777777" w:rsidR="000457FD" w:rsidRDefault="000457FD" w:rsidP="000457F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17BF3B0C" w14:textId="77777777" w:rsidR="000457FD" w:rsidRDefault="000457FD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F051927" w14:textId="77777777" w:rsidR="000457FD" w:rsidRDefault="000457FD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53813408" w14:textId="1E48EEFD" w:rsidR="006833C2" w:rsidRDefault="006833C2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Z-85</w:t>
            </w:r>
          </w:p>
          <w:p w14:paraId="300AF32C" w14:textId="77777777" w:rsidR="006833C2" w:rsidRDefault="006833C2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E4D1859" w14:textId="25128B92" w:rsidR="00FE6CED" w:rsidRDefault="00FE6CED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D-12</w:t>
            </w:r>
          </w:p>
          <w:p w14:paraId="04053B45" w14:textId="3A02EB10" w:rsidR="00EA4AF7" w:rsidRPr="003A62CC" w:rsidRDefault="00EA4AF7" w:rsidP="0038283B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BF6A7B" w14:textId="77777777" w:rsidR="00FE6CED" w:rsidRPr="003A62CC" w:rsidRDefault="00FE6CED" w:rsidP="00FE6CED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4959EA" w:rsidRPr="003A62CC" w14:paraId="5A51B728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85275FC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3E853A8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1CD8E22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lişim Teknolojileri (G) Şubesi</w:t>
            </w:r>
          </w:p>
          <w:p w14:paraId="18245D03" w14:textId="6B031E04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Özge Mısırlı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4611067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632F7C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F56D981" w14:textId="77777777" w:rsidR="00103C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Kültür ve Dil (A) Şubesi (GK</w:t>
            </w:r>
            <w:r w:rsidR="00103C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)</w:t>
            </w:r>
          </w:p>
          <w:p w14:paraId="3C584544" w14:textId="720C285A" w:rsidR="00FE6CED" w:rsidRPr="003A62CC" w:rsidRDefault="00103C10" w:rsidP="00103C10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 Dr. Hilmi Demiral</w:t>
            </w:r>
            <w:r w:rsidR="00FE6CED"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1660F7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F7FFC3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ürk Eğitim Sistemi Ve Okul Yönetimi (D) Şubesi</w:t>
            </w:r>
          </w:p>
          <w:p w14:paraId="636CA9FD" w14:textId="5BFAFCE1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Elif Aydoğd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AC2339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hideMark/>
          </w:tcPr>
          <w:p w14:paraId="6596277C" w14:textId="77777777" w:rsidR="000457FD" w:rsidRPr="003A62CC" w:rsidRDefault="000457FD" w:rsidP="000457F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reyle Psikolojik Danışma Uygulaması 1 (A) Şubesi</w:t>
            </w:r>
          </w:p>
          <w:p w14:paraId="4C0827E6" w14:textId="4C75AFD7" w:rsidR="000457FD" w:rsidRDefault="000457FD" w:rsidP="000457F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Muhammet Fatih Yılmaz</w:t>
            </w:r>
          </w:p>
          <w:p w14:paraId="5250172E" w14:textId="77777777" w:rsidR="000457FD" w:rsidRDefault="000457FD" w:rsidP="006833C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7FFE624" w14:textId="6FEF81B6" w:rsidR="006833C2" w:rsidRPr="003A62CC" w:rsidRDefault="006833C2" w:rsidP="006833C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reyle Psikolojik Danışma Uygulaması 1 (B) Şubesi</w:t>
            </w:r>
          </w:p>
          <w:p w14:paraId="131254CF" w14:textId="3F2CC13B" w:rsidR="006833C2" w:rsidRDefault="006833C2" w:rsidP="006833C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 xml:space="preserve">Dr.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Öğr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. Üyesi Zerrin Bölükbaşı Macit</w:t>
            </w:r>
          </w:p>
          <w:p w14:paraId="283302D1" w14:textId="77777777" w:rsidR="006833C2" w:rsidRDefault="006833C2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742ECAB" w14:textId="414C53AE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E) Şubesi</w:t>
            </w:r>
          </w:p>
          <w:p w14:paraId="404774C0" w14:textId="61CCB037" w:rsidR="000457FD" w:rsidRPr="00467410" w:rsidRDefault="00467410" w:rsidP="000457F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Ayşe Dönme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hideMark/>
          </w:tcPr>
          <w:p w14:paraId="20CD28D4" w14:textId="77777777" w:rsidR="000457FD" w:rsidRDefault="000457FD" w:rsidP="000457F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26BB2912" w14:textId="77777777" w:rsidR="000457FD" w:rsidRDefault="000457FD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937C523" w14:textId="77777777" w:rsidR="000457FD" w:rsidRDefault="000457FD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4E2C1C4F" w14:textId="203197C6" w:rsidR="006833C2" w:rsidRDefault="006833C2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sz w:val="14"/>
                <w:szCs w:val="14"/>
              </w:rPr>
              <w:t>Z-85</w:t>
            </w:r>
          </w:p>
          <w:p w14:paraId="29984CB1" w14:textId="77777777" w:rsidR="00F2120B" w:rsidRPr="003A62CC" w:rsidRDefault="00F2120B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bookmarkStart w:id="0" w:name="_GoBack"/>
            <w:bookmarkEnd w:id="0"/>
          </w:p>
          <w:p w14:paraId="6D749430" w14:textId="77777777" w:rsidR="00FE6CED" w:rsidRPr="003A62CC" w:rsidRDefault="00FE6CED" w:rsidP="00FE6CED">
            <w:pPr>
              <w:rPr>
                <w:rFonts w:ascii="Times New Roman" w:hAnsi="Times New Roman" w:cs="Times New Roman"/>
                <w:sz w:val="14"/>
                <w:szCs w:val="14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65D965" w14:textId="77777777" w:rsidR="00FE6CED" w:rsidRPr="003A62CC" w:rsidRDefault="00FE6CED" w:rsidP="00FE6CED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4959EA" w:rsidRPr="003A62CC" w14:paraId="378DCE65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BEC4D9B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369DF2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1679D1B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lişim Teknolojileri (G) Şubesi</w:t>
            </w:r>
          </w:p>
          <w:p w14:paraId="0FA24BE3" w14:textId="1F02C883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Özge Mısırlı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045F4D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6CED0D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72EC82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D93212" w14:textId="7D90DBB6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B62867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DCEAB8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C980BF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AB90FF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8A757C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6DFDC6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516B36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hideMark/>
          </w:tcPr>
          <w:p w14:paraId="12ED76C6" w14:textId="77777777" w:rsidR="00FE6CED" w:rsidRPr="003A62CC" w:rsidRDefault="00FE6CED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Meslek Etiği ve Yasal Konular</w:t>
            </w:r>
          </w:p>
          <w:p w14:paraId="3AF2432D" w14:textId="4E77C1E9" w:rsidR="001E308B" w:rsidRPr="003A62CC" w:rsidRDefault="00FE6CED" w:rsidP="001E308B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Uzm.</w:t>
            </w:r>
            <w:r w:rsidR="00467410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Psk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467410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Dan. Mehmet Şah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hideMark/>
          </w:tcPr>
          <w:p w14:paraId="7B07E67E" w14:textId="4FB59366" w:rsidR="001E308B" w:rsidRPr="003A62CC" w:rsidRDefault="00FE6CED" w:rsidP="006833C2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22651C" w14:textId="77777777" w:rsidR="00FE6CED" w:rsidRPr="003A62CC" w:rsidRDefault="00FE6CED" w:rsidP="00FE6CED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4959EA" w:rsidRPr="003A62CC" w14:paraId="12C66EC6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633CFD5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CB901B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0845D9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32BF0DC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Bilişim Teknolojileri (G) Şubesi </w:t>
            </w:r>
          </w:p>
          <w:p w14:paraId="710750F4" w14:textId="27C41DA3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Özge Mısırlı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0B99E7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C005FE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56B9DE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9B12AAA" w14:textId="5AB71991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CBE862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42DBAE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967C18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852917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2A362D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112A49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3405B2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6F64A3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1896E9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064EF4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hideMark/>
          </w:tcPr>
          <w:p w14:paraId="5B3B33E7" w14:textId="77777777" w:rsidR="00FE6CED" w:rsidRPr="003A62CC" w:rsidRDefault="00FE6CED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Meslek Etiği ve Yasal Konular</w:t>
            </w:r>
          </w:p>
          <w:p w14:paraId="094313F7" w14:textId="176F81AE" w:rsidR="001E308B" w:rsidRPr="003A62CC" w:rsidRDefault="00FE6CED" w:rsidP="001E308B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Uzm.</w:t>
            </w:r>
            <w:r w:rsidR="00467410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Psk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.</w:t>
            </w:r>
            <w:r w:rsidR="00467410">
              <w:rPr>
                <w:rFonts w:ascii="Times New Roman" w:hAnsi="Times New Roman" w:cs="Times New Roman"/>
                <w:sz w:val="14"/>
                <w:szCs w:val="14"/>
              </w:rPr>
              <w:t xml:space="preserve"> </w:t>
            </w: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Dan</w:t>
            </w:r>
            <w:r w:rsidR="006833C2">
              <w:rPr>
                <w:rFonts w:ascii="Times New Roman" w:hAnsi="Times New Roman" w:cs="Times New Roman"/>
                <w:sz w:val="14"/>
                <w:szCs w:val="14"/>
              </w:rPr>
              <w:t>. Me</w:t>
            </w: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hmet Şah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hideMark/>
          </w:tcPr>
          <w:p w14:paraId="6D61A58C" w14:textId="28B5999D" w:rsidR="001E308B" w:rsidRPr="003A62CC" w:rsidRDefault="00FE6CED" w:rsidP="006833C2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18DC40" w14:textId="77777777" w:rsidR="00FE6CED" w:rsidRPr="003A62CC" w:rsidRDefault="00FE6CED" w:rsidP="00FE6CED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4959EA" w:rsidRPr="003A62CC" w14:paraId="0DCB4350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1946E81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6603D2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515F4E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6611A8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644B53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4E8F3F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7E3532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F1CF11B" w14:textId="5BE345F1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45A5BB8" w14:textId="3A2A148F" w:rsidR="00FE6CED" w:rsidRPr="003A62CC" w:rsidRDefault="00FE6CED" w:rsidP="001E308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8FF24DD" w14:textId="77777777" w:rsidR="001E308B" w:rsidRPr="003A62CC" w:rsidRDefault="001E308B" w:rsidP="001E308B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reyle Psikolojik Danışma Uygulaması 1 (B) Şubesi</w:t>
            </w:r>
          </w:p>
          <w:p w14:paraId="66CADF79" w14:textId="77777777" w:rsidR="00581A42" w:rsidRDefault="001E308B" w:rsidP="006833C2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 xml:space="preserve">Dr. </w:t>
            </w:r>
            <w:proofErr w:type="spellStart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Öğr</w:t>
            </w:r>
            <w:proofErr w:type="spellEnd"/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. Üyesi Zerrin Bölükbaşı Macit</w:t>
            </w:r>
          </w:p>
          <w:p w14:paraId="097D838E" w14:textId="65E394A8" w:rsidR="00467410" w:rsidRPr="006833C2" w:rsidRDefault="00467410" w:rsidP="006833C2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6FE2CAE1" w14:textId="77777777" w:rsidR="00FE6CED" w:rsidRDefault="001E308B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  <w:p w14:paraId="665B3D55" w14:textId="77777777" w:rsidR="00581A42" w:rsidRDefault="00581A42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F2C8CAB" w14:textId="38D135C0" w:rsidR="00581A42" w:rsidRPr="003A62CC" w:rsidRDefault="00581A42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1D4ACB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38E3204F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9E20750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F3F6B3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F001C8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25440D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54835F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E4C52D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1125BA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8538211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6B1A2EF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245089E" w14:textId="77777777" w:rsidR="00581A42" w:rsidRPr="00467410" w:rsidRDefault="00581A42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reyle Psikolojik Danışma Uygulamaları (ESKİ PROGRAM)</w:t>
            </w:r>
          </w:p>
          <w:p w14:paraId="17C4B18C" w14:textId="32619D7D" w:rsidR="00FE6CED" w:rsidRPr="00467410" w:rsidRDefault="00581A42" w:rsidP="00467410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Muhammet Fatih Yılm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6FDC121C" w14:textId="7807BB31" w:rsidR="00FE6CED" w:rsidRPr="00467410" w:rsidRDefault="00581A42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AFBC99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5C4A9C99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C5B51A9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658ADD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312DFA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61B313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C3B9DC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621189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EB81F90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89F8338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A79E61E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17DE085" w14:textId="5ECB6265" w:rsidR="00FE6CED" w:rsidRPr="00467410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467410">
              <w:rPr>
                <w:rFonts w:ascii="Times New Roman" w:hAnsi="Times New Roman" w:cs="Times New Roman"/>
                <w:sz w:val="14"/>
                <w:szCs w:val="14"/>
              </w:rPr>
              <w:t>Bireyle Psi</w:t>
            </w:r>
            <w:r w:rsidR="0070583D" w:rsidRPr="00467410">
              <w:rPr>
                <w:rFonts w:ascii="Times New Roman" w:hAnsi="Times New Roman" w:cs="Times New Roman"/>
                <w:sz w:val="14"/>
                <w:szCs w:val="14"/>
              </w:rPr>
              <w:t xml:space="preserve">kolojik Danışma </w:t>
            </w:r>
            <w:proofErr w:type="gramStart"/>
            <w:r w:rsidR="0070583D" w:rsidRPr="00467410">
              <w:rPr>
                <w:rFonts w:ascii="Times New Roman" w:hAnsi="Times New Roman" w:cs="Times New Roman"/>
                <w:sz w:val="14"/>
                <w:szCs w:val="14"/>
              </w:rPr>
              <w:t>Uygulaması  1</w:t>
            </w:r>
            <w:proofErr w:type="gramEnd"/>
            <w:r w:rsidR="0070583D" w:rsidRPr="00467410">
              <w:rPr>
                <w:rFonts w:ascii="Times New Roman" w:hAnsi="Times New Roman" w:cs="Times New Roman"/>
                <w:sz w:val="14"/>
                <w:szCs w:val="14"/>
              </w:rPr>
              <w:t xml:space="preserve"> (G</w:t>
            </w:r>
            <w:r w:rsidRPr="00467410">
              <w:rPr>
                <w:rFonts w:ascii="Times New Roman" w:hAnsi="Times New Roman" w:cs="Times New Roman"/>
                <w:sz w:val="14"/>
                <w:szCs w:val="14"/>
              </w:rPr>
              <w:t xml:space="preserve"> ) Şubesi</w:t>
            </w:r>
          </w:p>
          <w:p w14:paraId="751B1D10" w14:textId="77777777" w:rsidR="00FE6CED" w:rsidRPr="00467410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467410">
              <w:rPr>
                <w:rFonts w:ascii="Times New Roman" w:hAnsi="Times New Roman" w:cs="Times New Roman"/>
                <w:sz w:val="14"/>
                <w:szCs w:val="14"/>
              </w:rPr>
              <w:t xml:space="preserve">Dr. Çiğdem Keven </w:t>
            </w:r>
            <w:proofErr w:type="spellStart"/>
            <w:r w:rsidRPr="00467410">
              <w:rPr>
                <w:rFonts w:ascii="Times New Roman" w:hAnsi="Times New Roman" w:cs="Times New Roman"/>
                <w:sz w:val="14"/>
                <w:szCs w:val="14"/>
              </w:rPr>
              <w:t>Akliman</w:t>
            </w:r>
            <w:proofErr w:type="spellEnd"/>
          </w:p>
          <w:p w14:paraId="67F3A61C" w14:textId="7B6891B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5AB024D" w14:textId="77777777" w:rsidR="00467410" w:rsidRPr="00467410" w:rsidRDefault="004674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9388087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reyle Psikolojik Danışma Uygulamaları (ESKİ PROGRAM)</w:t>
            </w:r>
          </w:p>
          <w:p w14:paraId="57A77449" w14:textId="77777777" w:rsidR="00FE6CED" w:rsidRPr="00467410" w:rsidRDefault="00FE6CED" w:rsidP="00FE6CED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Muhammet Fatih Yılmaz</w:t>
            </w:r>
          </w:p>
          <w:p w14:paraId="4E250C08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E4B5DE1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2C5D6BD0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  <w:p w14:paraId="16FDD3C5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80EA46C" w14:textId="74C68CD0" w:rsidR="00467410" w:rsidRPr="00467410" w:rsidRDefault="004674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B45EE89" w14:textId="77777777" w:rsidR="00467410" w:rsidRPr="00467410" w:rsidRDefault="004674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2B1F1CD" w14:textId="1719FE85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961905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249152BC" w14:textId="77777777" w:rsidTr="005137B6">
        <w:trPr>
          <w:trHeight w:val="1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56673DF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78072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2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5B6640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127BDE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CAE0A1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BC5B16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A348EB9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D5406CE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B95DE22" w14:textId="545F5A04" w:rsidR="00FE6CED" w:rsidRPr="00467410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467410">
              <w:rPr>
                <w:rFonts w:ascii="Times New Roman" w:hAnsi="Times New Roman" w:cs="Times New Roman"/>
                <w:sz w:val="14"/>
                <w:szCs w:val="14"/>
              </w:rPr>
              <w:t>Bireyle Psi</w:t>
            </w:r>
            <w:r w:rsidR="0070583D" w:rsidRPr="00467410">
              <w:rPr>
                <w:rFonts w:ascii="Times New Roman" w:hAnsi="Times New Roman" w:cs="Times New Roman"/>
                <w:sz w:val="14"/>
                <w:szCs w:val="14"/>
              </w:rPr>
              <w:t xml:space="preserve">kolojik Danışma </w:t>
            </w:r>
            <w:proofErr w:type="gramStart"/>
            <w:r w:rsidR="0070583D" w:rsidRPr="00467410">
              <w:rPr>
                <w:rFonts w:ascii="Times New Roman" w:hAnsi="Times New Roman" w:cs="Times New Roman"/>
                <w:sz w:val="14"/>
                <w:szCs w:val="14"/>
              </w:rPr>
              <w:t>Uygulaması  1</w:t>
            </w:r>
            <w:proofErr w:type="gramEnd"/>
            <w:r w:rsidR="0070583D" w:rsidRPr="00467410">
              <w:rPr>
                <w:rFonts w:ascii="Times New Roman" w:hAnsi="Times New Roman" w:cs="Times New Roman"/>
                <w:sz w:val="14"/>
                <w:szCs w:val="14"/>
              </w:rPr>
              <w:t xml:space="preserve"> (G</w:t>
            </w:r>
            <w:r w:rsidRPr="00467410">
              <w:rPr>
                <w:rFonts w:ascii="Times New Roman" w:hAnsi="Times New Roman" w:cs="Times New Roman"/>
                <w:sz w:val="14"/>
                <w:szCs w:val="14"/>
              </w:rPr>
              <w:t xml:space="preserve"> ) Şubesi</w:t>
            </w:r>
          </w:p>
          <w:p w14:paraId="7F779B42" w14:textId="77777777" w:rsidR="00FE6CED" w:rsidRPr="00467410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467410">
              <w:rPr>
                <w:rFonts w:ascii="Times New Roman" w:hAnsi="Times New Roman" w:cs="Times New Roman"/>
                <w:sz w:val="14"/>
                <w:szCs w:val="14"/>
              </w:rPr>
              <w:t xml:space="preserve">Dr. Çiğdem Keven </w:t>
            </w:r>
            <w:proofErr w:type="spellStart"/>
            <w:r w:rsidRPr="00467410">
              <w:rPr>
                <w:rFonts w:ascii="Times New Roman" w:hAnsi="Times New Roman" w:cs="Times New Roman"/>
                <w:sz w:val="14"/>
                <w:szCs w:val="14"/>
              </w:rPr>
              <w:t>Akliman</w:t>
            </w:r>
            <w:proofErr w:type="spellEnd"/>
          </w:p>
          <w:p w14:paraId="2A8C3C2C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76CAC45" w14:textId="77777777" w:rsidR="00581A42" w:rsidRPr="00467410" w:rsidRDefault="00581A42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reyle Psikolojik Danışma Uygulamaları (ESKİ PROGRAM)</w:t>
            </w:r>
          </w:p>
          <w:p w14:paraId="0F1996BB" w14:textId="77777777" w:rsidR="00581A42" w:rsidRPr="00467410" w:rsidRDefault="00581A42" w:rsidP="00581A42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Muhammet Fatih Yılmaz</w:t>
            </w:r>
          </w:p>
          <w:p w14:paraId="60ED2DF0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060834BF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  <w:p w14:paraId="6B408A1C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3DC2DBA" w14:textId="62C3449C" w:rsidR="00581A42" w:rsidRPr="00467410" w:rsidRDefault="00581A42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2DDBC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029F1391" w14:textId="77777777" w:rsidTr="005137B6">
        <w:trPr>
          <w:trHeight w:val="1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61FBD2D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AA9611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2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EFF291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DD840D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C3CE1C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6AF8A5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75B9BD3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075D488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3672805" w14:textId="61897DD8" w:rsidR="00FE6CED" w:rsidRPr="00467410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467410">
              <w:rPr>
                <w:rFonts w:ascii="Times New Roman" w:hAnsi="Times New Roman" w:cs="Times New Roman"/>
                <w:sz w:val="14"/>
                <w:szCs w:val="14"/>
              </w:rPr>
              <w:t>Bireyle Psik</w:t>
            </w:r>
            <w:r w:rsidR="0070583D" w:rsidRPr="00467410">
              <w:rPr>
                <w:rFonts w:ascii="Times New Roman" w:hAnsi="Times New Roman" w:cs="Times New Roman"/>
                <w:sz w:val="14"/>
                <w:szCs w:val="14"/>
              </w:rPr>
              <w:t xml:space="preserve">olojik Danışma </w:t>
            </w:r>
            <w:proofErr w:type="gramStart"/>
            <w:r w:rsidR="0070583D" w:rsidRPr="00467410">
              <w:rPr>
                <w:rFonts w:ascii="Times New Roman" w:hAnsi="Times New Roman" w:cs="Times New Roman"/>
                <w:sz w:val="14"/>
                <w:szCs w:val="14"/>
              </w:rPr>
              <w:t>Uygulaması  1</w:t>
            </w:r>
            <w:proofErr w:type="gramEnd"/>
            <w:r w:rsidR="0070583D" w:rsidRPr="00467410">
              <w:rPr>
                <w:rFonts w:ascii="Times New Roman" w:hAnsi="Times New Roman" w:cs="Times New Roman"/>
                <w:sz w:val="14"/>
                <w:szCs w:val="14"/>
              </w:rPr>
              <w:t xml:space="preserve"> (G</w:t>
            </w:r>
            <w:r w:rsidRPr="00467410">
              <w:rPr>
                <w:rFonts w:ascii="Times New Roman" w:hAnsi="Times New Roman" w:cs="Times New Roman"/>
                <w:sz w:val="14"/>
                <w:szCs w:val="14"/>
              </w:rPr>
              <w:t>) Şubesi</w:t>
            </w:r>
          </w:p>
          <w:p w14:paraId="77770DA6" w14:textId="77777777" w:rsidR="00FE6CED" w:rsidRPr="00467410" w:rsidRDefault="00FE6CED" w:rsidP="00FE6CED">
            <w:pPr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467410">
              <w:rPr>
                <w:rFonts w:ascii="Times New Roman" w:hAnsi="Times New Roman" w:cs="Times New Roman"/>
                <w:sz w:val="14"/>
                <w:szCs w:val="14"/>
              </w:rPr>
              <w:t xml:space="preserve">Dr. Çiğdem Keven </w:t>
            </w:r>
            <w:proofErr w:type="spellStart"/>
            <w:r w:rsidRPr="00467410">
              <w:rPr>
                <w:rFonts w:ascii="Times New Roman" w:hAnsi="Times New Roman" w:cs="Times New Roman"/>
                <w:sz w:val="14"/>
                <w:szCs w:val="14"/>
              </w:rPr>
              <w:t>Akliman</w:t>
            </w:r>
            <w:proofErr w:type="spellEnd"/>
          </w:p>
          <w:p w14:paraId="2D537E3C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3B8383B" w14:textId="77777777" w:rsidR="00581A42" w:rsidRPr="00467410" w:rsidRDefault="00581A42" w:rsidP="00581A42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reyle Psikolojik Danışma Uygulamaları (ESKİ PROGRAM)</w:t>
            </w:r>
          </w:p>
          <w:p w14:paraId="2D522765" w14:textId="77777777" w:rsidR="00581A42" w:rsidRPr="00467410" w:rsidRDefault="00581A42" w:rsidP="00581A42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Muhammet Fatih Yılmaz</w:t>
            </w:r>
          </w:p>
          <w:p w14:paraId="771E910B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6AAF5D9C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  <w:p w14:paraId="4AE52CAE" w14:textId="77777777" w:rsidR="00FE6CED" w:rsidRPr="00467410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4A72B5F" w14:textId="44CE0ACF" w:rsidR="00581A42" w:rsidRPr="00467410" w:rsidRDefault="00581A42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7C575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35F425CF" w14:textId="77777777" w:rsidTr="005137B6">
        <w:trPr>
          <w:trHeight w:val="17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2BBE511B" w14:textId="77777777" w:rsidR="00FE6CED" w:rsidRPr="003A62CC" w:rsidRDefault="00FE6CED" w:rsidP="00FE6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lastRenderedPageBreak/>
              <w:t>PERŞEMB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F3A51D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61F46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E9EAB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DE130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98D7F6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5DC6F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A7F50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5270304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4F94E7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430A6F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4F2FC713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B35BC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0296EB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88972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A8EFA4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255A60" w14:textId="0B1B4B68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08FF3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23317B4" w14:textId="1F35E1E2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leştirel ve Analitik Düşünme (A) Şubesi (MB)</w:t>
            </w:r>
          </w:p>
          <w:p w14:paraId="712761FB" w14:textId="0EE6D3F2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proofErr w:type="gram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r.Öğr.Üyesi</w:t>
            </w:r>
            <w:proofErr w:type="spellEnd"/>
            <w:proofErr w:type="gram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Hakkı KAHVECİ</w:t>
            </w:r>
          </w:p>
          <w:p w14:paraId="7D21158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7CB4624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İnsan Hakları ve Demokrasi Eğitimi (A) Şubesi (MB) </w:t>
            </w:r>
          </w:p>
          <w:p w14:paraId="7942C9C8" w14:textId="4C4ED7B3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B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zturanlı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Şan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243FF5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49704B" w14:textId="77777777" w:rsidR="00FE6CED" w:rsidRPr="003A62CC" w:rsidRDefault="00FE6CED" w:rsidP="004959E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C0AD8BA" w14:textId="6ADB2F4A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729271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0CCACA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708C86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6FCFEA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2C2CB8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605BE2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55B963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682ABAE" w14:textId="3ABE5C2E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011E8F" w14:textId="29D937F2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FE2074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4C851B83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501EF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0582C7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AE371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83EB6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EAD94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A9DA911" w14:textId="485DA4D5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leştirel ve Analitik Düşünme (A) Şubesi (MB)</w:t>
            </w:r>
          </w:p>
          <w:p w14:paraId="4B8968E1" w14:textId="71894FFC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proofErr w:type="gram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r.Öğr.Üyesi</w:t>
            </w:r>
            <w:proofErr w:type="spellEnd"/>
            <w:proofErr w:type="gram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Hakkı KAHVECİ</w:t>
            </w:r>
          </w:p>
          <w:p w14:paraId="0D6BE73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1D5C54F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İnsan Hakları ve Demokrasi Eğitimi (A) Şubesi (MB)</w:t>
            </w:r>
          </w:p>
          <w:p w14:paraId="7F90F992" w14:textId="24E20384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B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zturanlı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Şan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7C34DC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120BB9" w14:textId="77777777" w:rsidR="00FE6CED" w:rsidRPr="003A62CC" w:rsidRDefault="00FE6CED" w:rsidP="004959EA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20A311" w14:textId="59C3B560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81C8AA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A0033C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4D071C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BAAAB0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D6EFD9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60239C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E6F778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549A08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49F579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0B7531" w14:textId="33E3163F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9BAD40" w14:textId="0D43F63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521890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197B73E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D4A35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694900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65F59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8AAF2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6DCE6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493DC1E" w14:textId="72791331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Karakter ve Değer Eğitimi (A) Şubesi (MB)</w:t>
            </w:r>
          </w:p>
          <w:p w14:paraId="67706C86" w14:textId="47E039AF" w:rsidR="00FE6CED" w:rsidRPr="003A62CC" w:rsidRDefault="004674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Tuğba İn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F0033C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5D071F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B06ABE" w14:textId="77F7472E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leştirel ve Analitik Düşünme (B) Şubesi (MB)</w:t>
            </w:r>
          </w:p>
          <w:p w14:paraId="64729C81" w14:textId="112B1F3B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Gülçin Çeliker Ercan</w:t>
            </w:r>
          </w:p>
          <w:p w14:paraId="2CAB6689" w14:textId="7EAB67FD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6895263" w14:textId="07B5DB5A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İnsan Hakları ve Demokrasi Eğitimi (B) Şubesi (MB)</w:t>
            </w:r>
          </w:p>
          <w:p w14:paraId="66ACBFB2" w14:textId="0C42EBC1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B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zturanlı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Şanda</w:t>
            </w:r>
          </w:p>
          <w:p w14:paraId="1D2A834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2FB451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avranış Bozuklukları 1</w:t>
            </w:r>
          </w:p>
          <w:p w14:paraId="4E06F954" w14:textId="466D4EBB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Zerrin Bölükbaşı Macit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AB5CF3" w14:textId="77777777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BEE69F4" w14:textId="77777777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C9ADB4D" w14:textId="77777777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00A66B9" w14:textId="77777777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5CCBA7A" w14:textId="77777777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B50B3A8" w14:textId="77777777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F690110" w14:textId="77777777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3C7E6DA" w14:textId="77777777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C97FD07" w14:textId="5A5AADBC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D2FCD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523B85E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8D8E44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0CD2ED16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DBEFC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B748DE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73E3C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F5361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27BA4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DE15EDF" w14:textId="5BA10AE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Karakter v</w:t>
            </w:r>
            <w:r w:rsid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 Değer Eğitimi (A) Şubesi (MB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A0170C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45014A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351166" w14:textId="15D2DA1B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leştirel ve Analitik Düşünme (B) Şubesi (MB)</w:t>
            </w:r>
          </w:p>
          <w:p w14:paraId="5FCFB1A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Gülçin Çeliker Ercan</w:t>
            </w:r>
          </w:p>
          <w:p w14:paraId="1CDE9E70" w14:textId="64D100EF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370E3BD" w14:textId="7E5B07A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İnsan Hakları ve Demokrasi Eğitimi (B) Şubesi (MB)</w:t>
            </w:r>
          </w:p>
          <w:p w14:paraId="054188E2" w14:textId="3E2CF947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B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zturanlı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Şanda</w:t>
            </w:r>
          </w:p>
          <w:p w14:paraId="3CDD943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B8BD18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avranış Bozuklukları 1</w:t>
            </w:r>
          </w:p>
          <w:p w14:paraId="4FED83BC" w14:textId="39779865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="00467410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Zerrin Bölükbaşı Macit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E3AAE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A210197" w14:textId="277A836E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210E4A3" w14:textId="7D1FF43D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DE9BCC0" w14:textId="1AFADD81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51069D8" w14:textId="01B93DFE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A8BE76E" w14:textId="243A3C9C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933E863" w14:textId="07671541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8A718AF" w14:textId="5D6AC2A5" w:rsidR="00560F30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3BA224F" w14:textId="77777777" w:rsidR="00560F30" w:rsidRPr="003A62CC" w:rsidRDefault="00560F3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F46E03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D154A9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24DB792B" w14:textId="77777777" w:rsidR="00FE6CED" w:rsidRPr="003A62CC" w:rsidRDefault="00FE6CED" w:rsidP="00FE6CE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C43932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D058A5D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E2822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FB64A3C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E43A9D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İİT E ŞUBESİ</w:t>
            </w:r>
          </w:p>
          <w:p w14:paraId="3F4ACE3E" w14:textId="101A6F78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M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Metintaş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D6F07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7D4248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08A2F54" w14:textId="3FA2A75F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etimin Bireyselleştirilmesi (A) Şubesi (MB)</w:t>
            </w:r>
          </w:p>
          <w:p w14:paraId="5DFBAD7E" w14:textId="6E35DC8C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Tuğba İnci</w:t>
            </w:r>
          </w:p>
          <w:p w14:paraId="50466CA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BB91E84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Sanat ve Estetik (A) Şubesi (GK)</w:t>
            </w:r>
          </w:p>
          <w:p w14:paraId="38C312EB" w14:textId="269FDB23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lgisayar İşletmeni G. Ülk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EB994E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92C32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Karakter ve Değer Eğitimi (B) Şubesi (MB)</w:t>
            </w:r>
          </w:p>
          <w:p w14:paraId="39558975" w14:textId="758B6386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ynep Akın Demir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8722A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7F11E5" w14:textId="77777777" w:rsidR="00C02E57" w:rsidRPr="003A62CC" w:rsidRDefault="00C02E57" w:rsidP="00C02E5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Seçmeli V Endüstri ve Örgüt Psikolojisi </w:t>
            </w:r>
          </w:p>
          <w:p w14:paraId="7A6131BC" w14:textId="7BDE6D28" w:rsidR="00FE6CED" w:rsidRPr="003A62CC" w:rsidRDefault="00C02E57" w:rsidP="00C02E5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Doç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. 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Hamit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Özen</w:t>
            </w:r>
            <w:proofErr w:type="spellEnd"/>
          </w:p>
          <w:p w14:paraId="2EC4C9D1" w14:textId="77777777" w:rsidR="00C02E57" w:rsidRDefault="00C02E57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B2EF77C" w14:textId="03495169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leştirel ve Analitik Düşünme (C) Şubesi (MB)</w:t>
            </w:r>
          </w:p>
          <w:p w14:paraId="5E3D1EBE" w14:textId="69D14EAA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proofErr w:type="gram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r.Öğr.Üyesi</w:t>
            </w:r>
            <w:proofErr w:type="spellEnd"/>
            <w:proofErr w:type="gram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Hakkı KAHVECİ</w:t>
            </w:r>
          </w:p>
          <w:p w14:paraId="584814C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605259DB" w14:textId="25E56B5D" w:rsidR="00FE6CED" w:rsidRPr="003A62CC" w:rsidRDefault="00C02E57" w:rsidP="00FE6CE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524E038B" w14:textId="77777777" w:rsidR="00FE6CED" w:rsidRPr="003A62CC" w:rsidRDefault="00FE6CED" w:rsidP="00FE6CE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EAD54C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1EE90CE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A161D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A4F019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235A06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İİT E ŞUBESİ</w:t>
            </w:r>
          </w:p>
          <w:p w14:paraId="63FDF53F" w14:textId="0C4186ED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M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Metintaş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0B64C7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A0AEF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B6476D3" w14:textId="6DAA8D3C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etimin Bireyselleştirilmesi (A) Şubesi (MB)</w:t>
            </w:r>
          </w:p>
          <w:p w14:paraId="6B8F45E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Tuğba İnci</w:t>
            </w:r>
          </w:p>
          <w:p w14:paraId="42F9286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82F284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428613E" w14:textId="01776CC5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Sanat ve Estetik (A) Şubesi (GK)</w:t>
            </w:r>
          </w:p>
          <w:p w14:paraId="5D9465FB" w14:textId="211932AA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lgisayar İşletmeni G. Ülker</w:t>
            </w:r>
          </w:p>
          <w:p w14:paraId="0C27454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9990EF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DF8AE5" w14:textId="244B79C9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Karakter ve Değer Eğitimi (B) Şubesi (MB)</w:t>
            </w:r>
          </w:p>
          <w:p w14:paraId="7E8BCB03" w14:textId="53F83EBB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ynep Akın Demircan</w:t>
            </w:r>
          </w:p>
          <w:p w14:paraId="1DE04E6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2BBB4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9C5A74" w14:textId="77777777" w:rsidR="00C02E57" w:rsidRPr="003A62CC" w:rsidRDefault="00C02E57" w:rsidP="00C02E5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Seçmeli V Endüstri ve Örgüt Psikolojisi </w:t>
            </w:r>
          </w:p>
          <w:p w14:paraId="0DEE3853" w14:textId="32B1B88A" w:rsidR="00C02E57" w:rsidRDefault="00C02E57" w:rsidP="00C02E5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Doç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. 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Hamit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 xml:space="preserve">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  <w:t>Özen</w:t>
            </w:r>
            <w:proofErr w:type="spellEnd"/>
          </w:p>
          <w:p w14:paraId="67015A0D" w14:textId="39E88F59" w:rsidR="00C02E57" w:rsidRDefault="00C02E57" w:rsidP="00C02E5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US" w:eastAsia="tr-TR"/>
              </w:rPr>
            </w:pPr>
          </w:p>
          <w:p w14:paraId="29D00F04" w14:textId="77777777" w:rsidR="00C02E57" w:rsidRDefault="00C02E57" w:rsidP="00C02E57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DEC6AF4" w14:textId="1F0E981C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leştirel ve Analitik Düşünme (C) Şubesi (MB)</w:t>
            </w:r>
          </w:p>
          <w:p w14:paraId="45BB6230" w14:textId="14E0871D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proofErr w:type="gram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r.Öğr.Üyesi</w:t>
            </w:r>
            <w:proofErr w:type="spellEnd"/>
            <w:proofErr w:type="gram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Hakkı KAHVEC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4564EFB3" w14:textId="77777777" w:rsidR="00C02E57" w:rsidRPr="003A62CC" w:rsidRDefault="00C02E57" w:rsidP="00C02E57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40B2A068" w14:textId="77777777" w:rsidR="00FE6CED" w:rsidRPr="003A62CC" w:rsidRDefault="00FE6CED" w:rsidP="00FE6CE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FC08EE0" w14:textId="77777777" w:rsidR="00FE6CED" w:rsidRPr="003A62CC" w:rsidRDefault="00FE6CED" w:rsidP="00FE6CE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35D9BA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88B0FCD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61FAE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F6A1ED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DD2B4C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Yabancı Dil 1</w:t>
            </w:r>
          </w:p>
          <w:p w14:paraId="552D1223" w14:textId="62F8FDF0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Gör. Y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Karakur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D1DBD3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8F14538" w14:textId="1CE03A79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Sürdürülebilir Kalkınma ve Eğitim (A) Şubesi (MB)</w:t>
            </w:r>
          </w:p>
          <w:p w14:paraId="612FE4CF" w14:textId="48D2E9F4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 Dr. İlknur Şentürk</w:t>
            </w:r>
          </w:p>
          <w:p w14:paraId="1AF9457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75ABBF1" w14:textId="643EC1BA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ürk Halk Oyunları (A) Şubesi (GK)</w:t>
            </w:r>
          </w:p>
          <w:p w14:paraId="569AE984" w14:textId="2986580E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İdari İşçi O. Ülker</w:t>
            </w:r>
          </w:p>
          <w:p w14:paraId="5A597F4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675191E" w14:textId="664DCAC2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Karakter ve Değer Eğitimi (C) Şubesi (MB)</w:t>
            </w:r>
          </w:p>
          <w:p w14:paraId="67E9E08E" w14:textId="4084966B" w:rsidR="00FE6CED" w:rsidRPr="003A62CC" w:rsidRDefault="00C847E4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Tuğba İn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258A5F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E4C528" w14:textId="528296D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etimin Bireyselleştirilmesi ve Uyarlama (B) Şubesi (MB)</w:t>
            </w:r>
          </w:p>
          <w:p w14:paraId="6EA6A704" w14:textId="316EEA49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="00C847E4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="00C847E4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ynep Akın Demir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62415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6E4EFA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Özel Eğitim ve Kaynaştırma (C ) Şubesi </w:t>
            </w:r>
          </w:p>
          <w:p w14:paraId="76723877" w14:textId="5A17FC16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Gör. 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üncay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Tutu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</w:tcPr>
          <w:p w14:paraId="16ED2977" w14:textId="77777777" w:rsidR="00FE6CED" w:rsidRPr="003A62CC" w:rsidRDefault="00FE6CED" w:rsidP="00FE6CE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35C7401" w14:textId="77777777" w:rsidR="00FE6CED" w:rsidRPr="003A62CC" w:rsidRDefault="00FE6CED" w:rsidP="00FE6CE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DAFF90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2778C6EE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A192B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4D45D7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6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808267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Yabancı Dil 1</w:t>
            </w:r>
          </w:p>
          <w:p w14:paraId="421265B6" w14:textId="0917770C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Gör. Y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Karakurt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6D4DBE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F04C5CB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524E246" w14:textId="0C025825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Sürdürülebilir Kalkınma ve Eğitim (A) Şubesi (MB)</w:t>
            </w:r>
          </w:p>
          <w:p w14:paraId="769D097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 Dr. İlknur Şentürk</w:t>
            </w:r>
          </w:p>
          <w:p w14:paraId="50FC357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30975F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F256641" w14:textId="646B092D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ürk Halk Oyunları (A) Şubesi (GK)</w:t>
            </w:r>
          </w:p>
          <w:p w14:paraId="6E884B12" w14:textId="77777777" w:rsidR="00103C10" w:rsidRPr="003A62CC" w:rsidRDefault="00103C10" w:rsidP="00103C10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İdari İşçi O. Ülker</w:t>
            </w:r>
          </w:p>
          <w:p w14:paraId="794BDDC8" w14:textId="77777777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9B56A4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FBBE489" w14:textId="370FAE10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Karakter ve Değer Eğitimi (C) Şubesi (MB)</w:t>
            </w:r>
          </w:p>
          <w:p w14:paraId="7D004D96" w14:textId="7CEF2F84" w:rsidR="00FE6CED" w:rsidRPr="003A62CC" w:rsidRDefault="00C847E4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Tuğba İnc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FAD7C2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8116BA" w14:textId="05E5DD3E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etimin Bireyselleştirilmesi ve Uyarlama (B) Şubesi (MB)</w:t>
            </w:r>
          </w:p>
          <w:p w14:paraId="0C06513A" w14:textId="2AA4BCFF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ynep Akın Demirca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966C614" w14:textId="77777777" w:rsidR="00FE6CED" w:rsidRPr="003A62CC" w:rsidRDefault="00FE6CED" w:rsidP="00FE6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126850" w14:textId="77777777" w:rsidR="00FE6CED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zel Eğitim ve Kaynaştırma (C ) Şubesi</w:t>
            </w:r>
          </w:p>
          <w:p w14:paraId="26C9ED52" w14:textId="62389D8D" w:rsidR="00103C10" w:rsidRPr="003A62CC" w:rsidRDefault="00103C10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Gör. 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Tüncay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Tutuk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BA22687" w14:textId="77777777" w:rsidR="00FE6CED" w:rsidRPr="003A62CC" w:rsidRDefault="00FE6CED" w:rsidP="00FE6CE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6ACC451" w14:textId="77777777" w:rsidR="00FE6CED" w:rsidRPr="003A62CC" w:rsidRDefault="00FE6CED" w:rsidP="00FE6CED">
            <w:pPr>
              <w:spacing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F3FE8A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7CF5CDD6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46749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FAB38A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A9566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964914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226EF5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AB7E70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C276B1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F43050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924AA9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1EB0726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212783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3EE363BF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697AE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55E1AD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BF803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FA78E8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14DB17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25E4B6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C3EE6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9E194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3B5D55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50783861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17CB6A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5EA15DBF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65FBE" w14:textId="77777777" w:rsidR="00FE6CED" w:rsidRPr="003A62CC" w:rsidRDefault="00FE6CED" w:rsidP="00FE6CED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C43CF32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0707C7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663D02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342EDE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F6F34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6DFFC1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D66CD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19A129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3C4878D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4F9203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AFED12E" w14:textId="77777777" w:rsidTr="005137B6">
        <w:trPr>
          <w:trHeight w:val="17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BE4D5" w:themeFill="accent2" w:themeFillTint="33"/>
            <w:textDirection w:val="btLr"/>
            <w:vAlign w:val="center"/>
            <w:hideMark/>
          </w:tcPr>
          <w:p w14:paraId="6F964E5D" w14:textId="77777777" w:rsidR="00FE6CED" w:rsidRPr="003A62CC" w:rsidRDefault="00FE6CED" w:rsidP="00FE6C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UM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44927CA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58860B4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BF297A8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34B0DFB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0829D70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DDE892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D3FC713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2C5148F" w14:textId="77777777" w:rsidR="00FE6CED" w:rsidRPr="003A62CC" w:rsidRDefault="00FE6CED" w:rsidP="00FE6CED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7DB27C46" w14:textId="77777777" w:rsidR="00FE6CED" w:rsidRPr="003A62CC" w:rsidRDefault="00FE6CED" w:rsidP="00FE6CED">
            <w:pPr>
              <w:spacing w:after="0" w:line="240" w:lineRule="auto"/>
              <w:ind w:left="830" w:hanging="83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5690D3" w14:textId="77777777" w:rsidR="00FE6CED" w:rsidRPr="003A62CC" w:rsidRDefault="00FE6CED" w:rsidP="00FE6CED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EF56D4A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CABCC71" w14:textId="77777777" w:rsidR="003A58CF" w:rsidRPr="003A62CC" w:rsidRDefault="003A58CF" w:rsidP="003A58CF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5CEF944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03DAD53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92F1A4C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1F10CAF3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2469122" w14:textId="0E742A77" w:rsidR="003A58CF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çık ve Uzaktan Öğrenme (A) Şubesi (MB)</w:t>
            </w:r>
          </w:p>
          <w:p w14:paraId="198DD5A6" w14:textId="5F54A2CB" w:rsidR="000011FF" w:rsidRPr="003A62CC" w:rsidRDefault="000011F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C. Kandemir</w:t>
            </w:r>
          </w:p>
          <w:p w14:paraId="483AC2C8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395D134" w14:textId="77777777" w:rsidR="003A58CF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lim Tarihi ve Felsefesi (B) Şubesi (GK)</w:t>
            </w:r>
          </w:p>
          <w:p w14:paraId="114F4F0C" w14:textId="12488921" w:rsidR="000011FF" w:rsidRPr="003A62CC" w:rsidRDefault="000011F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 Dr. N. Gülte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A98316A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14C98FA" w14:textId="1C5127C3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29575ED" w14:textId="48EC6799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06F1D15" w14:textId="77777777" w:rsidR="003A58CF" w:rsidRPr="00C02E57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sikolojik Testler</w:t>
            </w:r>
          </w:p>
          <w:p w14:paraId="7AD9ED65" w14:textId="71BBA623" w:rsidR="003A58CF" w:rsidRPr="00C02E57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02E57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02E57">
              <w:rPr>
                <w:rFonts w:ascii="Times New Roman" w:hAnsi="Times New Roman" w:cs="Times New Roman"/>
                <w:sz w:val="16"/>
                <w:szCs w:val="16"/>
              </w:rPr>
              <w:t>. Üyesi Zerrin Bölükbaşı Macit (ESKİ PROGRA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157535E7" w14:textId="3D8A3E93" w:rsidR="003A58CF" w:rsidRPr="003A62CC" w:rsidRDefault="003A58CF" w:rsidP="003A58CF">
            <w:pPr>
              <w:spacing w:after="0" w:line="240" w:lineRule="auto"/>
              <w:ind w:left="830" w:hanging="83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A19C49" w14:textId="77777777" w:rsidR="003A58CF" w:rsidRPr="003A62CC" w:rsidRDefault="003A58CF" w:rsidP="003A58CF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4C302650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86EA8BE" w14:textId="77777777" w:rsidR="003A58CF" w:rsidRPr="003A62CC" w:rsidRDefault="003A58CF" w:rsidP="003A58CF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84C5A6A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43562BC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F19920C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7304C8B2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9945BEA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çık ve Uzaktan Öğrenme (A) Şubesi (MB)</w:t>
            </w:r>
          </w:p>
          <w:p w14:paraId="4FB0CBFB" w14:textId="77777777" w:rsidR="000011FF" w:rsidRPr="003A62CC" w:rsidRDefault="000011FF" w:rsidP="000011F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C. Kandemir</w:t>
            </w:r>
          </w:p>
          <w:p w14:paraId="6B96CE3C" w14:textId="4C8E32E0" w:rsidR="003A58CF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6429B49" w14:textId="77777777" w:rsidR="000011FF" w:rsidRPr="003A62CC" w:rsidRDefault="000011F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336EDCC" w14:textId="77777777" w:rsidR="003A58CF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lim Tarihi ve Felsefesi (B) Şubesi (GK)</w:t>
            </w:r>
          </w:p>
          <w:p w14:paraId="1372D6C6" w14:textId="1D4DA386" w:rsidR="000011FF" w:rsidRPr="003A62CC" w:rsidRDefault="000011F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 Dr. N. Gülte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7A630E3" w14:textId="77777777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312F71B" w14:textId="2BB6E0E2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99E836D" w14:textId="304F3040" w:rsidR="003A58CF" w:rsidRPr="003A62CC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1DE129F" w14:textId="77777777" w:rsidR="003A58CF" w:rsidRPr="00C02E57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sikolojik Testler</w:t>
            </w:r>
          </w:p>
          <w:p w14:paraId="4124C46A" w14:textId="5F7D3367" w:rsidR="003A58CF" w:rsidRPr="00C02E57" w:rsidRDefault="003A58CF" w:rsidP="003A58C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02E57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02E57">
              <w:rPr>
                <w:rFonts w:ascii="Times New Roman" w:hAnsi="Times New Roman" w:cs="Times New Roman"/>
                <w:sz w:val="16"/>
                <w:szCs w:val="16"/>
              </w:rPr>
              <w:t>. Üyesi Zerrin Bölükbaşı Macit (ESKİ PROGRA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3A8FEBDA" w14:textId="7B8F5A33" w:rsidR="003A58CF" w:rsidRPr="003A62CC" w:rsidRDefault="003A58CF" w:rsidP="003A58CF">
            <w:pPr>
              <w:spacing w:after="0" w:line="240" w:lineRule="auto"/>
              <w:ind w:left="830" w:hanging="83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57DFC4" w14:textId="77777777" w:rsidR="003A58CF" w:rsidRPr="003A62CC" w:rsidRDefault="003A58CF" w:rsidP="003A58CF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13B3CF2A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E3AA92C" w14:textId="77777777" w:rsidR="005137B6" w:rsidRPr="003A62CC" w:rsidRDefault="005137B6" w:rsidP="005137B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B78DC38" w14:textId="77777777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6A52516" w14:textId="77777777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488CA78A" w14:textId="77777777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7043E36" w14:textId="77777777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8D378BB" w14:textId="77777777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3CB72FA" w14:textId="2DE36B1F" w:rsidR="005137B6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çık ve Uzaktan Öğrenme (B) Şubesi (MB)</w:t>
            </w:r>
          </w:p>
          <w:p w14:paraId="4A444F18" w14:textId="77777777" w:rsidR="000011FF" w:rsidRPr="003A62CC" w:rsidRDefault="000011FF" w:rsidP="000011F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C. Kandemir</w:t>
            </w:r>
          </w:p>
          <w:p w14:paraId="089153B0" w14:textId="77777777" w:rsidR="000011FF" w:rsidRPr="003A62CC" w:rsidRDefault="000011FF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F06C0E0" w14:textId="77777777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1224C54" w14:textId="77777777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lim Tarihi ve Felsefesi (A) Şubesi (GK)</w:t>
            </w:r>
          </w:p>
          <w:p w14:paraId="65B80350" w14:textId="0EC176AB" w:rsidR="005137B6" w:rsidRDefault="000011FF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oç. Dr. Munise Seçkin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Kapucu</w:t>
            </w:r>
            <w:proofErr w:type="spellEnd"/>
          </w:p>
          <w:p w14:paraId="4BD73591" w14:textId="4D30D714" w:rsidR="000011FF" w:rsidRPr="003A62CC" w:rsidRDefault="000011FF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A2EC9AE" w14:textId="77777777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8A7FCFC" w14:textId="77777777" w:rsidR="005137B6" w:rsidRPr="00C02E57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sikolojik Testler</w:t>
            </w:r>
          </w:p>
          <w:p w14:paraId="0FFBCF10" w14:textId="7FA11228" w:rsidR="005137B6" w:rsidRPr="00C02E57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02E57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02E57">
              <w:rPr>
                <w:rFonts w:ascii="Times New Roman" w:hAnsi="Times New Roman" w:cs="Times New Roman"/>
                <w:sz w:val="16"/>
                <w:szCs w:val="16"/>
              </w:rPr>
              <w:t>. Üyesi Zerrin Bölükbaşı Macit (ESKİ PROGRA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A434ACA" w14:textId="614274BA" w:rsidR="005137B6" w:rsidRPr="003A62CC" w:rsidRDefault="005137B6" w:rsidP="005137B6">
            <w:pPr>
              <w:spacing w:after="0" w:line="240" w:lineRule="auto"/>
              <w:ind w:left="830" w:hanging="83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990725" w14:textId="77777777" w:rsidR="005137B6" w:rsidRPr="003A62CC" w:rsidRDefault="005137B6" w:rsidP="005137B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0FB99129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41F44FD" w14:textId="77777777" w:rsidR="005137B6" w:rsidRPr="003A62CC" w:rsidRDefault="005137B6" w:rsidP="005137B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EA689BB" w14:textId="77777777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5FEB376" w14:textId="77777777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7377855" w14:textId="77777777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361F9EE" w14:textId="77777777" w:rsidR="000011FF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Öğrenme Psikolojisi </w:t>
            </w:r>
            <w:r w:rsidRPr="003A62CC"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eastAsia="tr-TR"/>
              </w:rPr>
              <w:t xml:space="preserve"> </w:t>
            </w:r>
          </w:p>
          <w:p w14:paraId="46100CC6" w14:textId="4686FB42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Gülçin Çeliker Er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0C6F519" w14:textId="412171AC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BB5B2E0" w14:textId="399B227D" w:rsidR="005137B6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çık ve Uzaktan Öğrenme (B) Şubesi (MB)</w:t>
            </w:r>
          </w:p>
          <w:p w14:paraId="42C9A7A2" w14:textId="77777777" w:rsidR="000011FF" w:rsidRPr="003A62CC" w:rsidRDefault="000011FF" w:rsidP="000011FF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C. Kandemir</w:t>
            </w:r>
          </w:p>
          <w:p w14:paraId="0F86D5ED" w14:textId="77777777" w:rsidR="000011FF" w:rsidRPr="003A62CC" w:rsidRDefault="000011FF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49BF958" w14:textId="77777777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D5547F4" w14:textId="77777777" w:rsidR="005137B6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Bilim Tarihi ve Felsefesi (A) Şubesi (GK)</w:t>
            </w:r>
          </w:p>
          <w:p w14:paraId="0EB960C4" w14:textId="2BB6461E" w:rsidR="000011FF" w:rsidRPr="003A62CC" w:rsidRDefault="000011FF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oç. Dr. Munise Seçkin Kapuc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8C1F0BA" w14:textId="77777777" w:rsidR="005137B6" w:rsidRPr="003A62CC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6D81B2E6" w14:textId="77777777" w:rsidR="005137B6" w:rsidRPr="00C02E57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sikolojik Testler</w:t>
            </w:r>
          </w:p>
          <w:p w14:paraId="433D123F" w14:textId="23B92342" w:rsidR="005137B6" w:rsidRPr="00C02E57" w:rsidRDefault="005137B6" w:rsidP="005137B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02E57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02E57">
              <w:rPr>
                <w:rFonts w:ascii="Times New Roman" w:hAnsi="Times New Roman" w:cs="Times New Roman"/>
                <w:sz w:val="16"/>
                <w:szCs w:val="16"/>
              </w:rPr>
              <w:t>. Üyesi Zerrin Bölükbaşı Macit (ESKİ PROGRA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8F1CC56" w14:textId="172342F8" w:rsidR="005137B6" w:rsidRPr="003A62CC" w:rsidRDefault="005137B6" w:rsidP="00313F0F">
            <w:pPr>
              <w:spacing w:after="0" w:line="240" w:lineRule="auto"/>
              <w:ind w:left="830" w:hanging="83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</w:t>
            </w:r>
            <w:r w:rsidR="00313F0F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38C3BB" w14:textId="77777777" w:rsidR="005137B6" w:rsidRPr="003A62CC" w:rsidRDefault="005137B6" w:rsidP="005137B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0DE9FDC2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D029C86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83B973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12537A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BD5DD1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6905F4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309F2CD7" w14:textId="77777777" w:rsidR="000011FF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Öğrenme Psikolojisi </w:t>
            </w:r>
            <w:r w:rsidRPr="003A62CC">
              <w:rPr>
                <w:rFonts w:ascii="Times New Roman" w:eastAsia="Times New Roman" w:hAnsi="Times New Roman" w:cs="Times New Roman"/>
                <w:color w:val="FF0000"/>
                <w:sz w:val="16"/>
                <w:szCs w:val="16"/>
                <w:lang w:eastAsia="tr-TR"/>
              </w:rPr>
              <w:t xml:space="preserve"> </w:t>
            </w:r>
          </w:p>
          <w:p w14:paraId="7BA3F40A" w14:textId="20BDE8F8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Gülçin Çeliker Erc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BD62E4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456EC71" w14:textId="55C58B2B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5B97EBF" w14:textId="4A6A27C1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A8BAD7F" w14:textId="1B230A69" w:rsidR="00C723D6" w:rsidRPr="00C02E57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ğitim Antropolojisi (A) Şubesi (MB)</w:t>
            </w:r>
          </w:p>
          <w:p w14:paraId="3B8BDA5F" w14:textId="77777777" w:rsidR="00C723D6" w:rsidRPr="00C02E57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proofErr w:type="gramStart"/>
            <w:r w:rsidRP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r.Öğr.Üyesi</w:t>
            </w:r>
            <w:proofErr w:type="spellEnd"/>
            <w:proofErr w:type="gramEnd"/>
            <w:r w:rsidRP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Hakkı Kahveci</w:t>
            </w:r>
          </w:p>
          <w:p w14:paraId="464D2256" w14:textId="2D83FEDE" w:rsidR="00C723D6" w:rsidRPr="00C02E57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F4A7CBE" w14:textId="77777777" w:rsidR="00C723D6" w:rsidRPr="00C02E57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sikolojik Testler</w:t>
            </w:r>
          </w:p>
          <w:p w14:paraId="33284CDB" w14:textId="17A06B3A" w:rsidR="00C723D6" w:rsidRPr="00C02E57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02E57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02E57">
              <w:rPr>
                <w:rFonts w:ascii="Times New Roman" w:hAnsi="Times New Roman" w:cs="Times New Roman"/>
                <w:sz w:val="16"/>
                <w:szCs w:val="16"/>
              </w:rPr>
              <w:t>. Üyesi Zerrin Bölükbaşı Macit (ESKİ PROGRA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C19436E" w14:textId="3E5CE2E5" w:rsidR="00C723D6" w:rsidRPr="003A62CC" w:rsidRDefault="00313F0F" w:rsidP="00C723D6">
            <w:pPr>
              <w:spacing w:after="0" w:line="240" w:lineRule="auto"/>
              <w:ind w:left="830" w:hanging="83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3C8C94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18AE743D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4B8B5D8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D250C6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15A1C6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6900190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3CCB5D9" w14:textId="5B997195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F69284A" w14:textId="17921E19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2B5F859" w14:textId="7979DFA8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3A054147" w14:textId="6583F5F8" w:rsidR="00C723D6" w:rsidRPr="003A62CC" w:rsidRDefault="00C723D6" w:rsidP="00C723D6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6A61D8D" w14:textId="77777777" w:rsidR="00C723D6" w:rsidRPr="00C02E57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F45444D" w14:textId="533BEB60" w:rsidR="00C723D6" w:rsidRPr="00C02E57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ğitim Antropolojisi (A) Şubesi (MB)</w:t>
            </w:r>
          </w:p>
          <w:p w14:paraId="1F5A3D5A" w14:textId="77777777" w:rsidR="00C723D6" w:rsidRPr="00C02E57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proofErr w:type="gramStart"/>
            <w:r w:rsidRP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r.Öğr.Üyesi</w:t>
            </w:r>
            <w:proofErr w:type="spellEnd"/>
            <w:proofErr w:type="gramEnd"/>
            <w:r w:rsidRP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Hakkı Kahveci</w:t>
            </w:r>
          </w:p>
          <w:p w14:paraId="740D715A" w14:textId="77777777" w:rsidR="00C723D6" w:rsidRPr="00C02E57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2C26F60" w14:textId="77777777" w:rsidR="00C723D6" w:rsidRPr="00C02E57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sikolojik Testler</w:t>
            </w:r>
          </w:p>
          <w:p w14:paraId="5DC8A57A" w14:textId="38378A78" w:rsidR="00C723D6" w:rsidRPr="00C02E57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C02E57">
              <w:rPr>
                <w:rFonts w:ascii="Times New Roman" w:hAnsi="Times New Roman" w:cs="Times New Roman"/>
                <w:sz w:val="16"/>
                <w:szCs w:val="16"/>
              </w:rPr>
              <w:t xml:space="preserve">Dr. </w:t>
            </w:r>
            <w:proofErr w:type="spellStart"/>
            <w:r w:rsidRPr="00C02E57">
              <w:rPr>
                <w:rFonts w:ascii="Times New Roman" w:hAnsi="Times New Roman" w:cs="Times New Roman"/>
                <w:sz w:val="16"/>
                <w:szCs w:val="16"/>
              </w:rPr>
              <w:t>Öğr</w:t>
            </w:r>
            <w:proofErr w:type="spellEnd"/>
            <w:r w:rsidRPr="00C02E57">
              <w:rPr>
                <w:rFonts w:ascii="Times New Roman" w:hAnsi="Times New Roman" w:cs="Times New Roman"/>
                <w:sz w:val="16"/>
                <w:szCs w:val="16"/>
              </w:rPr>
              <w:t>. Üyesi Zerrin Bölükbaşı Macit (ESKİ PROGRA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58131E1" w14:textId="4FF4A6FC" w:rsidR="00C723D6" w:rsidRPr="003A62CC" w:rsidRDefault="00313F0F" w:rsidP="00C723D6">
            <w:pPr>
              <w:spacing w:after="0" w:line="240" w:lineRule="auto"/>
              <w:ind w:left="830" w:hanging="83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63688A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74AB7477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7AE169B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CA63F5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0D85FA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7DA069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123BE44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EB0BF8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DD5A84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8A5787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F0A805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0EB263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824ADF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232D53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32A7BD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FDCDCC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70EFF6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8FF16E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D1E7BAE" w14:textId="4D6F2EF2" w:rsidR="00C723D6" w:rsidRPr="00560F30" w:rsidRDefault="00C723D6" w:rsidP="00560F30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57B7AEE" w14:textId="6A10B9A0" w:rsidR="00C723D6" w:rsidRPr="003A62CC" w:rsidRDefault="00C723D6" w:rsidP="00C723D6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D27E98E" w14:textId="7416BB0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ğitim Antropolojisi (B) Şubesi (MB)</w:t>
            </w:r>
          </w:p>
          <w:p w14:paraId="0F37D869" w14:textId="7EFEC5DF" w:rsidR="00C723D6" w:rsidRPr="003A62CC" w:rsidRDefault="00C847E4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r.Öğr.Üyesi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Hakkı Kahve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6C75F63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741738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C61D5C7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709FF11D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2F1D75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6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2DF6E3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094EC2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C33A34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40AB25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0232D0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08347B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76275E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75294A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61ECF0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6F8DDB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45F7D3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E5393D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75BE91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C0ACBF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22AA7DF" w14:textId="5386254B" w:rsidR="00C723D6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976D1A7" w14:textId="77777777" w:rsidR="00C723D6" w:rsidRPr="003A62CC" w:rsidRDefault="00C723D6" w:rsidP="00560F30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</w:tcPr>
          <w:p w14:paraId="6FCCD42A" w14:textId="1EAE1A6D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hAnsi="Times New Roman" w:cs="Times New Roman"/>
                <w:sz w:val="14"/>
                <w:szCs w:val="14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C4BF4EB" w14:textId="5E0E4F56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Eğitim Antropolojisi (B) Şubesi (MB)</w:t>
            </w:r>
          </w:p>
          <w:p w14:paraId="1FF43ED4" w14:textId="0EFA0403" w:rsidR="00C723D6" w:rsidRPr="003A62CC" w:rsidRDefault="00C847E4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r.Öğr.Üyesi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 Hakkı Kahvec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781B105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4E1AAA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2BAEBD2D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00533453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130AFF8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7FA0B2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E89C976" w14:textId="77777777" w:rsidR="00C723D6" w:rsidRPr="003A62CC" w:rsidRDefault="00C723D6" w:rsidP="00C723D6">
            <w:pPr>
              <w:spacing w:after="0" w:line="240" w:lineRule="auto"/>
              <w:ind w:left="830" w:hanging="830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702831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66AFCC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188AA57" w14:textId="50F5342B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170B48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BC9EB58" w14:textId="4B8A33EA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C565C1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1816F4D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BC58FD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508F5BCF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699C23F6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261C928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8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12EDA3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D75D275" w14:textId="77777777" w:rsidR="00C723D6" w:rsidRPr="003A62CC" w:rsidRDefault="00C723D6" w:rsidP="00C723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C17BCF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5B9A10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D62899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844503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0FC67EA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CF5FF1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1447420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BD2DB6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67BF957A" w14:textId="77777777" w:rsidTr="005137B6">
        <w:trPr>
          <w:trHeight w:val="17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6C1F2F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9937EC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A73218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DD95F41" w14:textId="77777777" w:rsidR="00C723D6" w:rsidRPr="003A62CC" w:rsidRDefault="00C723D6" w:rsidP="00C723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728111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72455F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803419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FF9368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76AD6A4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center"/>
          </w:tcPr>
          <w:p w14:paraId="75D2F71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5E0A58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7DABFDEE" w14:textId="77777777" w:rsidTr="005137B6">
        <w:trPr>
          <w:trHeight w:val="17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BD65C69" w14:textId="77777777" w:rsidR="00C723D6" w:rsidRPr="003A62CC" w:rsidRDefault="00C723D6" w:rsidP="00C723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CUMARTESİ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9A401F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ECF23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41527B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A2258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986516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EEDB4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5FFA0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3B06DAD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10577B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CD8D22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5025AD0B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99696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E52CD8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0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A3E0D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F4F99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18B249" w14:textId="77777777" w:rsidR="00C723D6" w:rsidRPr="003A62CC" w:rsidRDefault="00C723D6" w:rsidP="00C723D6"/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7C617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3B45FA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C798D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693E2E0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79249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7E0228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269263B4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C6A38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A33BD6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DF6418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3CD6D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0A1D03" w14:textId="77777777" w:rsidR="00C723D6" w:rsidRPr="003A62CC" w:rsidRDefault="00C723D6" w:rsidP="00C723D6"/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07FD6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91B92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77F6D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4647E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40B3D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4134C5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7264032E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7A6DD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599482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1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71A7C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3F670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610FB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4A425C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84A6F1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A95259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D0EAD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7CD84F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A) Şubesi</w:t>
            </w:r>
          </w:p>
          <w:p w14:paraId="42737357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lastRenderedPageBreak/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Muhammet Fatih Yılmaz </w:t>
            </w:r>
          </w:p>
          <w:p w14:paraId="621CA87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078EC7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B) Şubesi</w:t>
            </w:r>
          </w:p>
          <w:p w14:paraId="3A13C93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rrin Bölükbaşı Macit</w:t>
            </w:r>
          </w:p>
          <w:p w14:paraId="241B7A8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D397FA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C) Şubesi</w:t>
            </w:r>
          </w:p>
          <w:p w14:paraId="31E2793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rof. Dr. Zühal Çubukçu</w:t>
            </w:r>
          </w:p>
          <w:p w14:paraId="585012A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2E7B5C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D) Şubesi</w:t>
            </w:r>
          </w:p>
          <w:p w14:paraId="5E3586D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Elif Aydoğdu</w:t>
            </w:r>
          </w:p>
          <w:p w14:paraId="468276A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60F371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E) Şubesi</w:t>
            </w:r>
          </w:p>
          <w:p w14:paraId="60C062D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Ayşe Dönmez</w:t>
            </w:r>
          </w:p>
          <w:p w14:paraId="4F9BA50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1169A6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F) Şubesi</w:t>
            </w:r>
          </w:p>
          <w:p w14:paraId="7B2DC58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Gülçin Çeliker Ercan</w:t>
            </w:r>
          </w:p>
          <w:p w14:paraId="26004FD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502FB8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G) Şubesi</w:t>
            </w:r>
          </w:p>
          <w:p w14:paraId="0E78A53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Kübra Karakaya Özy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4566FEE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lastRenderedPageBreak/>
              <w:t>D-12</w:t>
            </w:r>
          </w:p>
          <w:p w14:paraId="1B4EC30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379CEA3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19D11CF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lastRenderedPageBreak/>
              <w:t>Z-86</w:t>
            </w:r>
          </w:p>
          <w:p w14:paraId="064FF37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7</w:t>
            </w:r>
          </w:p>
          <w:p w14:paraId="443AD7C5" w14:textId="4405DD3C" w:rsidR="00C723D6" w:rsidRPr="003A62CC" w:rsidRDefault="00224607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5</w:t>
            </w:r>
          </w:p>
          <w:p w14:paraId="2074705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078AC9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3D4200CF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AE477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57B5A4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2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44619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5FD27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AE4F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FCDE21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86785D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85674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D741F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0B802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A) Şubesi</w:t>
            </w:r>
          </w:p>
          <w:p w14:paraId="333FE13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Muhammet Fatih Yılmaz </w:t>
            </w:r>
          </w:p>
          <w:p w14:paraId="34B093E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526442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B) Şubesi</w:t>
            </w:r>
          </w:p>
          <w:p w14:paraId="581274F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rrin Bölükbaşı Macit</w:t>
            </w:r>
          </w:p>
          <w:p w14:paraId="571D58D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BE5B2F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C) Şubesi</w:t>
            </w:r>
          </w:p>
          <w:p w14:paraId="560F10B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rof. Dr. Zühal Çubukçu</w:t>
            </w:r>
          </w:p>
          <w:p w14:paraId="1B01CAD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ECEC1E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D) Şubesi</w:t>
            </w:r>
          </w:p>
          <w:p w14:paraId="4CF20FD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Elif Aydoğdu</w:t>
            </w:r>
          </w:p>
          <w:p w14:paraId="7D5773A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1EFD2D8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E) Şubesi</w:t>
            </w:r>
          </w:p>
          <w:p w14:paraId="71C9708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Ayşe Dönmez</w:t>
            </w:r>
          </w:p>
          <w:p w14:paraId="57EF0A57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86C8C0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F) Şubesi</w:t>
            </w:r>
          </w:p>
          <w:p w14:paraId="47452CB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Gülçin Çeliker Ercan</w:t>
            </w:r>
          </w:p>
          <w:p w14:paraId="43D0E3C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FBE78A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G) Şubesi</w:t>
            </w:r>
          </w:p>
          <w:p w14:paraId="0928273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Kübra Karakaya Özy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476374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  <w:p w14:paraId="2634BDF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5068BEF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5D73DF5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6</w:t>
            </w:r>
          </w:p>
          <w:p w14:paraId="414B772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7</w:t>
            </w:r>
          </w:p>
          <w:p w14:paraId="0727D523" w14:textId="0940D30A" w:rsidR="00C723D6" w:rsidRPr="003A62CC" w:rsidRDefault="00224607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5</w:t>
            </w:r>
          </w:p>
          <w:p w14:paraId="1E2866C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FA8EB9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1ECB7E83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25E87B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154840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3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2592BF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1F7E05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666C5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57B77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92683A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96AB8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3F943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26D077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A) Şubesi</w:t>
            </w:r>
          </w:p>
          <w:p w14:paraId="261812B7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Muhammet Fatih Yılmaz </w:t>
            </w:r>
          </w:p>
          <w:p w14:paraId="0492B3C7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B0793B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B) Şubesi</w:t>
            </w:r>
          </w:p>
          <w:p w14:paraId="3CBB873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rrin Bölükbaşı Macit</w:t>
            </w:r>
          </w:p>
          <w:p w14:paraId="013EFC6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865064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C) Şubesi</w:t>
            </w:r>
          </w:p>
          <w:p w14:paraId="06AFBBD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rof. Dr. Zühal Çubukçu</w:t>
            </w:r>
          </w:p>
          <w:p w14:paraId="1EC64D2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88A721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D) Şubesi</w:t>
            </w:r>
          </w:p>
          <w:p w14:paraId="32469FB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Elif Aydoğdu</w:t>
            </w:r>
          </w:p>
          <w:p w14:paraId="5A68EE8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0694088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E) Şubesi</w:t>
            </w:r>
          </w:p>
          <w:p w14:paraId="781858E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Ayşe Dönmez</w:t>
            </w:r>
          </w:p>
          <w:p w14:paraId="59171CF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6BEE63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F) Şubesi</w:t>
            </w:r>
          </w:p>
          <w:p w14:paraId="449234C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Gülçin Çeliker Ercan</w:t>
            </w:r>
          </w:p>
          <w:p w14:paraId="37FE9E1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E049BB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G) Şubesi</w:t>
            </w:r>
          </w:p>
          <w:p w14:paraId="51D7C6B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Kübra Karakaya Özy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5DEFAD5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  <w:p w14:paraId="4ED94E9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01A930A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52BD48A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6</w:t>
            </w:r>
          </w:p>
          <w:p w14:paraId="4299B09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7</w:t>
            </w:r>
          </w:p>
          <w:p w14:paraId="1D17BE49" w14:textId="332D77BE" w:rsidR="00C723D6" w:rsidRPr="003A62CC" w:rsidRDefault="00224607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5</w:t>
            </w:r>
          </w:p>
          <w:p w14:paraId="32EBC9E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ADF638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510CD339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13BF5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326141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4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DCF04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FB73D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96FB7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4398BF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BAB807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32BAB7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31AD9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A) Şubesi</w:t>
            </w:r>
          </w:p>
          <w:p w14:paraId="49DE1D2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Muhammet Fatih Yılmaz </w:t>
            </w:r>
          </w:p>
          <w:p w14:paraId="6912299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8D1F19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B) Şubesi</w:t>
            </w:r>
          </w:p>
          <w:p w14:paraId="292F5F5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rrin Bölükbaşı Macit</w:t>
            </w:r>
          </w:p>
          <w:p w14:paraId="1968785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7DCD01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C) Şubesi</w:t>
            </w:r>
          </w:p>
          <w:p w14:paraId="4D279DD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rof. Dr. Zühal Çubukçu</w:t>
            </w:r>
          </w:p>
          <w:p w14:paraId="03DFA77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627351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D) Şubesi</w:t>
            </w:r>
          </w:p>
          <w:p w14:paraId="192CEFE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Elif Aydoğdu</w:t>
            </w:r>
          </w:p>
          <w:p w14:paraId="6BFB3E8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09A152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E) Şubesi</w:t>
            </w:r>
          </w:p>
          <w:p w14:paraId="5229A8C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Ayşe Dönmez</w:t>
            </w:r>
          </w:p>
          <w:p w14:paraId="233C6B3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FEA6BD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F) Şubesi</w:t>
            </w:r>
          </w:p>
          <w:p w14:paraId="3F389DF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Gülçin Çeliker Ercan</w:t>
            </w:r>
          </w:p>
          <w:p w14:paraId="7A107AF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54A7A6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G) Şubesi</w:t>
            </w:r>
          </w:p>
          <w:p w14:paraId="754764A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Kübra Karakaya Özy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4EEDA90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lastRenderedPageBreak/>
              <w:t>D-12</w:t>
            </w:r>
          </w:p>
          <w:p w14:paraId="0E7A07F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7A8FB4A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7612D13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6</w:t>
            </w:r>
          </w:p>
          <w:p w14:paraId="4AF14E1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lastRenderedPageBreak/>
              <w:t>Z-87</w:t>
            </w:r>
          </w:p>
          <w:p w14:paraId="264DFF8F" w14:textId="5D8A85CB" w:rsidR="00C723D6" w:rsidRPr="003A62CC" w:rsidRDefault="00224607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5</w:t>
            </w:r>
          </w:p>
          <w:p w14:paraId="1951C8B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8D33E5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37F7C757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0156F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8133A7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B6938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45EFD7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50EF07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592C95B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798BF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FC4D5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2EDF2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A) Şubesi</w:t>
            </w:r>
          </w:p>
          <w:p w14:paraId="5235083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Muhammet Fatih Yılmaz </w:t>
            </w:r>
          </w:p>
          <w:p w14:paraId="5788B5F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2B8AC7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B) Şubesi</w:t>
            </w:r>
          </w:p>
          <w:p w14:paraId="71BD9A8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rrin Bölükbaşı Macit</w:t>
            </w:r>
          </w:p>
          <w:p w14:paraId="11DF62C7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1DD2577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C) Şubesi</w:t>
            </w:r>
          </w:p>
          <w:p w14:paraId="5BF3106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rof. Dr. Zühal Çubukçu</w:t>
            </w:r>
          </w:p>
          <w:p w14:paraId="16C95F3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65791D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D) Şubesi</w:t>
            </w:r>
          </w:p>
          <w:p w14:paraId="2883719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Elif Aydoğdu</w:t>
            </w:r>
          </w:p>
          <w:p w14:paraId="55A8E74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BBD3E3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E) Şubesi</w:t>
            </w:r>
          </w:p>
          <w:p w14:paraId="3608E9B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Ayşe Dönmez</w:t>
            </w:r>
          </w:p>
          <w:p w14:paraId="0EFB2FF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56B83F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F) Şubesi</w:t>
            </w:r>
          </w:p>
          <w:p w14:paraId="18B3BE1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Gülçin Çeliker Ercan</w:t>
            </w:r>
          </w:p>
          <w:p w14:paraId="4290DDF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4A9F08A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G) Şubesi</w:t>
            </w:r>
          </w:p>
          <w:p w14:paraId="521B6E3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Kübra Karakaya Özy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16030B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  <w:p w14:paraId="623A86B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7A4E31C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24D99AA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6</w:t>
            </w:r>
          </w:p>
          <w:p w14:paraId="4B0EEB6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7</w:t>
            </w:r>
          </w:p>
          <w:p w14:paraId="1668EBF7" w14:textId="3B741CA6" w:rsidR="00C723D6" w:rsidRPr="003A62CC" w:rsidRDefault="00224607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5</w:t>
            </w:r>
          </w:p>
          <w:p w14:paraId="523122A5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0AEB75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321618B0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7144C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FC26A3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6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071D28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A6DD1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17B7BF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95081B2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8C77A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7D5F663" w14:textId="77777777" w:rsidR="00C723D6" w:rsidRPr="003A62CC" w:rsidRDefault="00C723D6" w:rsidP="00C723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5A15D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A) Şubesi</w:t>
            </w:r>
          </w:p>
          <w:p w14:paraId="7903FBA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. Üyesi Muhammet Fatih Yılmaz </w:t>
            </w:r>
          </w:p>
          <w:p w14:paraId="28DABBF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A6AD64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B) Şubesi</w:t>
            </w:r>
          </w:p>
          <w:p w14:paraId="1FAAC42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Zerrin Bölükbaşı Macit</w:t>
            </w:r>
          </w:p>
          <w:p w14:paraId="7532B5C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3575397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C) Şubesi</w:t>
            </w:r>
          </w:p>
          <w:p w14:paraId="6D2A428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Prof. Dr. Zühal Çubukçu</w:t>
            </w:r>
          </w:p>
          <w:p w14:paraId="09461227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60331A2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D) Şubesi</w:t>
            </w:r>
          </w:p>
          <w:p w14:paraId="237EA4D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 xml:space="preserve">Dr. </w:t>
            </w: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Öğr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Üyesi Elif Aydoğdu</w:t>
            </w:r>
          </w:p>
          <w:p w14:paraId="4C872DDD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78F75BF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E) Şubesi</w:t>
            </w:r>
          </w:p>
          <w:p w14:paraId="4490D78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Ayşe Dönmez</w:t>
            </w:r>
          </w:p>
          <w:p w14:paraId="03A9D93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25FF1E8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F) Şubesi</w:t>
            </w:r>
          </w:p>
          <w:p w14:paraId="4741D03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Gülçin Çeliker Ercan</w:t>
            </w:r>
          </w:p>
          <w:p w14:paraId="42DDC54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  <w:p w14:paraId="50E5A22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Okullarda RPD Uygulamaları 1 (G) Şubesi</w:t>
            </w:r>
          </w:p>
          <w:p w14:paraId="1489E9C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proofErr w:type="spellStart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Araş</w:t>
            </w:r>
            <w:proofErr w:type="spellEnd"/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. Gör. Dr. Kübra Karakaya Özy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DAB26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2</w:t>
            </w:r>
          </w:p>
          <w:p w14:paraId="25FA6F29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3</w:t>
            </w:r>
          </w:p>
          <w:p w14:paraId="138740A7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D-14</w:t>
            </w:r>
          </w:p>
          <w:p w14:paraId="46C80874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6</w:t>
            </w:r>
          </w:p>
          <w:p w14:paraId="02F9366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7</w:t>
            </w:r>
          </w:p>
          <w:p w14:paraId="2DA9460B" w14:textId="1C6D41F4" w:rsidR="00C723D6" w:rsidRPr="003A62CC" w:rsidRDefault="00224607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5</w:t>
            </w:r>
          </w:p>
          <w:p w14:paraId="51F0DD0E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Z-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5D3063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0F69DDF9" w14:textId="77777777" w:rsidTr="005137B6">
        <w:trPr>
          <w:trHeight w:val="314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DDFCC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33F500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ED075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6403BD3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943DA9B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B2634B1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C02F9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EF4E3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974B1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028D8C0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0FE8FC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:rsidRPr="003A62CC" w14:paraId="4AC696FD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553D3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F1DB29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59759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00206AA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C6808C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3E698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6344BF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513207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F8EA78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7747D2B6" w14:textId="77777777" w:rsidR="00C723D6" w:rsidRPr="003A62CC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6B7725" w14:textId="77777777" w:rsidR="00C723D6" w:rsidRPr="003A62CC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  <w:tr w:rsidR="004959EA" w14:paraId="330835EF" w14:textId="77777777" w:rsidTr="005137B6">
        <w:trPr>
          <w:trHeight w:val="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B4BDD" w14:textId="77777777" w:rsidR="00C723D6" w:rsidRPr="003A62CC" w:rsidRDefault="00C723D6" w:rsidP="00C723D6">
            <w:pPr>
              <w:spacing w:after="0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3BA42F7" w14:textId="77777777" w:rsidR="00C723D6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  <w:r w:rsidRPr="003A62CC"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  <w:t>19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A7C3DD" w14:textId="77777777" w:rsidR="00C723D6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E11CFB9" w14:textId="77777777" w:rsidR="00C723D6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5ACF44" w14:textId="77777777" w:rsidR="00C723D6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CE1C1F" w14:textId="77777777" w:rsidR="00C723D6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19C8DA" w14:textId="77777777" w:rsidR="00C723D6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3B02C7" w14:textId="77777777" w:rsidR="00C723D6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E64CE1" w14:textId="77777777" w:rsidR="00C723D6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3820439B" w14:textId="77777777" w:rsidR="00C723D6" w:rsidRDefault="00C723D6" w:rsidP="00C723D6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CE726A" w14:textId="77777777" w:rsidR="00C723D6" w:rsidRDefault="00C723D6" w:rsidP="00C723D6">
            <w:pPr>
              <w:rPr>
                <w:rFonts w:ascii="Times New Roman" w:eastAsia="Times New Roman" w:hAnsi="Times New Roman" w:cs="Times New Roman"/>
                <w:sz w:val="14"/>
                <w:szCs w:val="14"/>
                <w:lang w:eastAsia="tr-TR"/>
              </w:rPr>
            </w:pPr>
          </w:p>
        </w:tc>
      </w:tr>
    </w:tbl>
    <w:p w14:paraId="5D09DB1A" w14:textId="77777777" w:rsidR="00742764" w:rsidRDefault="00742764"/>
    <w:sectPr w:rsidR="007427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zcxNTczMTeyNDBS0lEKTi0uzszPAykwqgUA8zzh8SwAAAA="/>
  </w:docVars>
  <w:rsids>
    <w:rsidRoot w:val="007624EE"/>
    <w:rsid w:val="000011FF"/>
    <w:rsid w:val="000151ED"/>
    <w:rsid w:val="00030F72"/>
    <w:rsid w:val="000444E9"/>
    <w:rsid w:val="000457FD"/>
    <w:rsid w:val="00066D6B"/>
    <w:rsid w:val="0006769D"/>
    <w:rsid w:val="00073904"/>
    <w:rsid w:val="00075AD3"/>
    <w:rsid w:val="000A7493"/>
    <w:rsid w:val="000C44CD"/>
    <w:rsid w:val="000E0601"/>
    <w:rsid w:val="0010247F"/>
    <w:rsid w:val="00103C10"/>
    <w:rsid w:val="001168C3"/>
    <w:rsid w:val="00137A2E"/>
    <w:rsid w:val="00145AAD"/>
    <w:rsid w:val="0017523C"/>
    <w:rsid w:val="00183824"/>
    <w:rsid w:val="001B6D58"/>
    <w:rsid w:val="001E308B"/>
    <w:rsid w:val="00201413"/>
    <w:rsid w:val="00224607"/>
    <w:rsid w:val="002505D4"/>
    <w:rsid w:val="00264142"/>
    <w:rsid w:val="00287A6A"/>
    <w:rsid w:val="002A1693"/>
    <w:rsid w:val="002B69C7"/>
    <w:rsid w:val="002D1D99"/>
    <w:rsid w:val="002D1F00"/>
    <w:rsid w:val="002E167C"/>
    <w:rsid w:val="002F66BE"/>
    <w:rsid w:val="00313F0F"/>
    <w:rsid w:val="003166BC"/>
    <w:rsid w:val="0036447B"/>
    <w:rsid w:val="0038283B"/>
    <w:rsid w:val="003A58CF"/>
    <w:rsid w:val="003A62CC"/>
    <w:rsid w:val="003D6C50"/>
    <w:rsid w:val="003F36A0"/>
    <w:rsid w:val="00404A2F"/>
    <w:rsid w:val="00405172"/>
    <w:rsid w:val="0045314D"/>
    <w:rsid w:val="00467410"/>
    <w:rsid w:val="004959EA"/>
    <w:rsid w:val="004A519F"/>
    <w:rsid w:val="004B1A0C"/>
    <w:rsid w:val="004B23F2"/>
    <w:rsid w:val="004C142E"/>
    <w:rsid w:val="004C7FD2"/>
    <w:rsid w:val="005137B6"/>
    <w:rsid w:val="00534B7D"/>
    <w:rsid w:val="00550950"/>
    <w:rsid w:val="00560F30"/>
    <w:rsid w:val="00581A42"/>
    <w:rsid w:val="005823EF"/>
    <w:rsid w:val="00592930"/>
    <w:rsid w:val="00592B3F"/>
    <w:rsid w:val="005B0151"/>
    <w:rsid w:val="00613459"/>
    <w:rsid w:val="006416EA"/>
    <w:rsid w:val="006833C2"/>
    <w:rsid w:val="006D0B1B"/>
    <w:rsid w:val="006D148B"/>
    <w:rsid w:val="006D1E53"/>
    <w:rsid w:val="006F7735"/>
    <w:rsid w:val="00702D9B"/>
    <w:rsid w:val="00702E3D"/>
    <w:rsid w:val="0070583D"/>
    <w:rsid w:val="007154D5"/>
    <w:rsid w:val="00742764"/>
    <w:rsid w:val="007624EE"/>
    <w:rsid w:val="00767430"/>
    <w:rsid w:val="007961FC"/>
    <w:rsid w:val="007C6C7A"/>
    <w:rsid w:val="008520C2"/>
    <w:rsid w:val="00854484"/>
    <w:rsid w:val="00855A9D"/>
    <w:rsid w:val="00860941"/>
    <w:rsid w:val="0086322A"/>
    <w:rsid w:val="00875958"/>
    <w:rsid w:val="00884370"/>
    <w:rsid w:val="00886186"/>
    <w:rsid w:val="00896060"/>
    <w:rsid w:val="008D22CE"/>
    <w:rsid w:val="008F2620"/>
    <w:rsid w:val="00905A1C"/>
    <w:rsid w:val="009A6CB2"/>
    <w:rsid w:val="009C004A"/>
    <w:rsid w:val="009D3188"/>
    <w:rsid w:val="009E0FCE"/>
    <w:rsid w:val="009F32EC"/>
    <w:rsid w:val="00A3506E"/>
    <w:rsid w:val="00A46691"/>
    <w:rsid w:val="00A75165"/>
    <w:rsid w:val="00A91435"/>
    <w:rsid w:val="00A91622"/>
    <w:rsid w:val="00A97554"/>
    <w:rsid w:val="00AB1ABC"/>
    <w:rsid w:val="00AC559B"/>
    <w:rsid w:val="00AF78DA"/>
    <w:rsid w:val="00B1723E"/>
    <w:rsid w:val="00B33075"/>
    <w:rsid w:val="00B44FB5"/>
    <w:rsid w:val="00BB4B53"/>
    <w:rsid w:val="00BC561B"/>
    <w:rsid w:val="00BD16A3"/>
    <w:rsid w:val="00C02E57"/>
    <w:rsid w:val="00C24C6F"/>
    <w:rsid w:val="00C30A7D"/>
    <w:rsid w:val="00C53952"/>
    <w:rsid w:val="00C723D6"/>
    <w:rsid w:val="00C73E6D"/>
    <w:rsid w:val="00C820CA"/>
    <w:rsid w:val="00C82A9A"/>
    <w:rsid w:val="00C847E4"/>
    <w:rsid w:val="00CB47F5"/>
    <w:rsid w:val="00CC0265"/>
    <w:rsid w:val="00CC09BD"/>
    <w:rsid w:val="00CD1964"/>
    <w:rsid w:val="00CD4526"/>
    <w:rsid w:val="00CE05EC"/>
    <w:rsid w:val="00CE17CA"/>
    <w:rsid w:val="00D31E49"/>
    <w:rsid w:val="00D50B8A"/>
    <w:rsid w:val="00D53FA1"/>
    <w:rsid w:val="00D64279"/>
    <w:rsid w:val="00D67501"/>
    <w:rsid w:val="00DA76AA"/>
    <w:rsid w:val="00DC40E8"/>
    <w:rsid w:val="00DC7CE1"/>
    <w:rsid w:val="00E05912"/>
    <w:rsid w:val="00E23A25"/>
    <w:rsid w:val="00E47AD4"/>
    <w:rsid w:val="00EA4AF7"/>
    <w:rsid w:val="00EB16D3"/>
    <w:rsid w:val="00EC3445"/>
    <w:rsid w:val="00EC612A"/>
    <w:rsid w:val="00EF239E"/>
    <w:rsid w:val="00F07E36"/>
    <w:rsid w:val="00F2120B"/>
    <w:rsid w:val="00F27C9B"/>
    <w:rsid w:val="00F312D9"/>
    <w:rsid w:val="00F524C4"/>
    <w:rsid w:val="00F54F34"/>
    <w:rsid w:val="00F746B0"/>
    <w:rsid w:val="00F74B83"/>
    <w:rsid w:val="00FB2361"/>
    <w:rsid w:val="00FC2B99"/>
    <w:rsid w:val="00FD6157"/>
    <w:rsid w:val="00FE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A7AD84"/>
  <w15:chartTrackingRefBased/>
  <w15:docId w15:val="{81285298-12C9-40CC-BC18-5D2643647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15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8</Pages>
  <Words>2426</Words>
  <Characters>13834</Characters>
  <Application>Microsoft Office Word</Application>
  <DocSecurity>0</DocSecurity>
  <Lines>115</Lines>
  <Paragraphs>3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 18</cp:lastModifiedBy>
  <cp:revision>165</cp:revision>
  <dcterms:created xsi:type="dcterms:W3CDTF">2022-07-01T10:05:00Z</dcterms:created>
  <dcterms:modified xsi:type="dcterms:W3CDTF">2022-09-20T08:07:00Z</dcterms:modified>
</cp:coreProperties>
</file>